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2898C" w14:textId="1FB3739F" w:rsidR="00E1718C" w:rsidRPr="006F54CC" w:rsidRDefault="4CB0ADE0" w:rsidP="008A58B4">
      <w:pPr>
        <w:pStyle w:val="Heading2"/>
        <w:rPr>
          <w:rFonts w:cstheme="majorHAnsi"/>
          <w:b/>
          <w:bCs/>
          <w:sz w:val="28"/>
          <w:szCs w:val="28"/>
        </w:rPr>
      </w:pPr>
      <w:r w:rsidRPr="006F54CC">
        <w:rPr>
          <w:rFonts w:cstheme="majorHAnsi"/>
          <w:b/>
          <w:bCs/>
          <w:sz w:val="28"/>
          <w:szCs w:val="28"/>
        </w:rPr>
        <w:t xml:space="preserve">Municipal Corporate Energy Managers Network </w:t>
      </w:r>
      <w:r w:rsidR="00F456CC" w:rsidRPr="006F54CC">
        <w:rPr>
          <w:rFonts w:cstheme="majorHAnsi"/>
          <w:b/>
          <w:bCs/>
          <w:sz w:val="28"/>
          <w:szCs w:val="28"/>
        </w:rPr>
        <w:t>W</w:t>
      </w:r>
      <w:r w:rsidRPr="006F54CC">
        <w:rPr>
          <w:rFonts w:cstheme="majorHAnsi"/>
          <w:b/>
          <w:bCs/>
          <w:sz w:val="28"/>
          <w:szCs w:val="28"/>
        </w:rPr>
        <w:t>orkshop</w:t>
      </w:r>
      <w:r w:rsidR="00045EE2">
        <w:rPr>
          <w:rFonts w:cstheme="majorHAnsi"/>
          <w:b/>
          <w:bCs/>
          <w:sz w:val="28"/>
          <w:szCs w:val="28"/>
        </w:rPr>
        <w:t>, Oct 7</w:t>
      </w:r>
      <w:r w:rsidR="00B10BDC">
        <w:rPr>
          <w:rFonts w:cstheme="majorHAnsi"/>
          <w:b/>
          <w:bCs/>
          <w:sz w:val="28"/>
          <w:szCs w:val="28"/>
        </w:rPr>
        <w:t>,</w:t>
      </w:r>
      <w:r w:rsidR="00045EE2">
        <w:rPr>
          <w:rFonts w:cstheme="majorHAnsi"/>
          <w:b/>
          <w:bCs/>
          <w:sz w:val="28"/>
          <w:szCs w:val="28"/>
        </w:rPr>
        <w:t xml:space="preserve"> 2022</w:t>
      </w:r>
    </w:p>
    <w:p w14:paraId="684684EE" w14:textId="52225C69" w:rsidR="006C3E14" w:rsidRPr="006B55A3" w:rsidRDefault="5CD6A13A" w:rsidP="006B55A3">
      <w:pPr>
        <w:pStyle w:val="Heading2"/>
        <w:rPr>
          <w:rFonts w:cstheme="majorHAnsi"/>
          <w:b/>
          <w:bCs/>
          <w:sz w:val="28"/>
          <w:szCs w:val="28"/>
        </w:rPr>
      </w:pPr>
      <w:r w:rsidRPr="006F54CC">
        <w:rPr>
          <w:rFonts w:cstheme="majorHAnsi"/>
          <w:b/>
          <w:bCs/>
          <w:sz w:val="28"/>
          <w:szCs w:val="28"/>
        </w:rPr>
        <w:t>Meeting Notes</w:t>
      </w:r>
      <w:r w:rsidR="4E1E6770">
        <w:br/>
      </w:r>
    </w:p>
    <w:p w14:paraId="607058D7" w14:textId="68CF002C" w:rsidR="4E1E6770" w:rsidRPr="008A58B4" w:rsidRDefault="4E1E6770">
      <w:pPr>
        <w:rPr>
          <w:rFonts w:ascii="Century Gothic" w:hAnsi="Century Gothic"/>
          <w:b/>
          <w:bCs/>
        </w:rPr>
      </w:pPr>
      <w:r w:rsidRPr="008A58B4">
        <w:rPr>
          <w:rFonts w:ascii="Century Gothic" w:eastAsia="Calibri" w:hAnsi="Century Gothic" w:cs="Calibri"/>
          <w:b/>
          <w:bCs/>
        </w:rPr>
        <w:t>TRCA STEP Program: Heat Pump Evaluation Results</w:t>
      </w:r>
    </w:p>
    <w:p w14:paraId="7C1301B2" w14:textId="253E8433" w:rsidR="1B7B866C" w:rsidRPr="006C3E14" w:rsidRDefault="1B7B866C" w:rsidP="52C7BEF6">
      <w:pPr>
        <w:rPr>
          <w:rFonts w:ascii="Century Gothic" w:eastAsia="Calibri" w:hAnsi="Century Gothic" w:cs="Calibri"/>
          <w:i/>
          <w:iCs/>
        </w:rPr>
      </w:pPr>
      <w:r w:rsidRPr="006C3E14">
        <w:rPr>
          <w:rFonts w:ascii="Century Gothic" w:eastAsia="Calibri" w:hAnsi="Century Gothic" w:cs="Calibri"/>
          <w:i/>
          <w:iCs/>
        </w:rPr>
        <w:t>Gil Amdurski</w:t>
      </w:r>
    </w:p>
    <w:p w14:paraId="6AB9D048" w14:textId="150E478E" w:rsidR="63C4CB25" w:rsidRPr="00A86F65" w:rsidRDefault="63C4CB25" w:rsidP="006855BC">
      <w:pPr>
        <w:rPr>
          <w:rFonts w:ascii="Century Gothic" w:eastAsia="Calibri" w:hAnsi="Century Gothic" w:cs="Calibri"/>
          <w:u w:val="single"/>
        </w:rPr>
      </w:pPr>
      <w:r w:rsidRPr="00BC24C1">
        <w:rPr>
          <w:rFonts w:ascii="Century Gothic" w:hAnsi="Century Gothic"/>
        </w:rPr>
        <w:t xml:space="preserve">Heat pumps are </w:t>
      </w:r>
      <w:r w:rsidR="00E81A90" w:rsidRPr="00BC24C1">
        <w:rPr>
          <w:rFonts w:ascii="Century Gothic" w:hAnsi="Century Gothic"/>
        </w:rPr>
        <w:t>critical in achieving</w:t>
      </w:r>
      <w:r w:rsidRPr="00BC24C1">
        <w:rPr>
          <w:rFonts w:ascii="Century Gothic" w:hAnsi="Century Gothic"/>
        </w:rPr>
        <w:t xml:space="preserve"> net zero</w:t>
      </w:r>
      <w:r w:rsidR="00F8252A">
        <w:rPr>
          <w:rFonts w:ascii="Century Gothic" w:hAnsi="Century Gothic"/>
        </w:rPr>
        <w:t>,</w:t>
      </w:r>
      <w:r w:rsidR="00EC5873">
        <w:rPr>
          <w:rFonts w:ascii="Century Gothic" w:hAnsi="Century Gothic"/>
        </w:rPr>
        <w:t xml:space="preserve"> and</w:t>
      </w:r>
      <w:r w:rsidR="001246C0" w:rsidRPr="00BC24C1">
        <w:rPr>
          <w:rFonts w:ascii="Century Gothic" w:hAnsi="Century Gothic"/>
        </w:rPr>
        <w:t xml:space="preserve"> the </w:t>
      </w:r>
      <w:r w:rsidRPr="00BC24C1">
        <w:rPr>
          <w:rFonts w:ascii="Century Gothic" w:hAnsi="Century Gothic"/>
        </w:rPr>
        <w:t xml:space="preserve">TRCA’s </w:t>
      </w:r>
      <w:r w:rsidR="00A86F65" w:rsidRPr="008A58B4">
        <w:rPr>
          <w:rFonts w:ascii="Century Gothic" w:eastAsia="Calibri" w:hAnsi="Century Gothic" w:cs="Calibri"/>
          <w:u w:val="single"/>
        </w:rPr>
        <w:t>Sustainable Technologies Evaluation Program</w:t>
      </w:r>
      <w:r w:rsidR="00A86F65">
        <w:rPr>
          <w:rFonts w:ascii="Century Gothic" w:eastAsia="Calibri" w:hAnsi="Century Gothic" w:cs="Calibri"/>
          <w:u w:val="single"/>
        </w:rPr>
        <w:t xml:space="preserve"> (</w:t>
      </w:r>
      <w:r w:rsidRPr="00BC24C1">
        <w:rPr>
          <w:rFonts w:ascii="Century Gothic" w:hAnsi="Century Gothic"/>
        </w:rPr>
        <w:t>STEP</w:t>
      </w:r>
      <w:r w:rsidR="00A86F65">
        <w:rPr>
          <w:rFonts w:ascii="Century Gothic" w:hAnsi="Century Gothic"/>
        </w:rPr>
        <w:t>)</w:t>
      </w:r>
      <w:r w:rsidRPr="00BC24C1">
        <w:rPr>
          <w:rFonts w:ascii="Century Gothic" w:hAnsi="Century Gothic"/>
        </w:rPr>
        <w:t xml:space="preserve"> is </w:t>
      </w:r>
      <w:r w:rsidR="50CCEC74" w:rsidRPr="041C873D">
        <w:rPr>
          <w:rFonts w:ascii="Century Gothic" w:hAnsi="Century Gothic"/>
        </w:rPr>
        <w:t xml:space="preserve">conducting </w:t>
      </w:r>
      <w:r w:rsidRPr="00BC24C1">
        <w:rPr>
          <w:rFonts w:ascii="Century Gothic" w:hAnsi="Century Gothic"/>
        </w:rPr>
        <w:t>evaluations on heat pumps</w:t>
      </w:r>
      <w:r w:rsidR="00164C02">
        <w:rPr>
          <w:rFonts w:ascii="Century Gothic" w:hAnsi="Century Gothic"/>
        </w:rPr>
        <w:t>.</w:t>
      </w:r>
      <w:r w:rsidR="00184B04">
        <w:rPr>
          <w:rFonts w:ascii="Century Gothic" w:hAnsi="Century Gothic"/>
        </w:rPr>
        <w:t xml:space="preserve"> </w:t>
      </w:r>
      <w:r w:rsidR="00787794">
        <w:rPr>
          <w:rFonts w:ascii="Century Gothic" w:hAnsi="Century Gothic"/>
        </w:rPr>
        <w:t xml:space="preserve">To </w:t>
      </w:r>
      <w:r w:rsidR="003E768E">
        <w:rPr>
          <w:rFonts w:ascii="Century Gothic" w:hAnsi="Century Gothic"/>
        </w:rPr>
        <w:t xml:space="preserve">see past and future </w:t>
      </w:r>
      <w:r w:rsidR="007E7EE0">
        <w:rPr>
          <w:rFonts w:ascii="Century Gothic" w:hAnsi="Century Gothic"/>
        </w:rPr>
        <w:t>projects</w:t>
      </w:r>
      <w:r w:rsidR="00711910">
        <w:rPr>
          <w:rFonts w:ascii="Century Gothic" w:hAnsi="Century Gothic"/>
        </w:rPr>
        <w:t>,</w:t>
      </w:r>
      <w:r w:rsidR="003E768E">
        <w:rPr>
          <w:rFonts w:ascii="Century Gothic" w:hAnsi="Century Gothic"/>
        </w:rPr>
        <w:t xml:space="preserve"> check Gil’s </w:t>
      </w:r>
      <w:hyperlink r:id="rId11">
        <w:r w:rsidR="27AB9ED3" w:rsidRPr="041C873D">
          <w:rPr>
            <w:rStyle w:val="Hyperlink"/>
            <w:rFonts w:ascii="Century Gothic" w:hAnsi="Century Gothic"/>
          </w:rPr>
          <w:t>presentation slide deck</w:t>
        </w:r>
      </w:hyperlink>
      <w:r w:rsidR="00B733ED">
        <w:rPr>
          <w:rFonts w:ascii="Century Gothic" w:hAnsi="Century Gothic"/>
        </w:rPr>
        <w:t xml:space="preserve"> and </w:t>
      </w:r>
      <w:hyperlink r:id="rId12">
        <w:r w:rsidR="27AB9ED3" w:rsidRPr="041C873D">
          <w:rPr>
            <w:rStyle w:val="Hyperlink"/>
            <w:rFonts w:ascii="Century Gothic" w:hAnsi="Century Gothic"/>
          </w:rPr>
          <w:t>recording</w:t>
        </w:r>
      </w:hyperlink>
      <w:r w:rsidR="364C14CC" w:rsidRPr="041C873D">
        <w:rPr>
          <w:rFonts w:ascii="Century Gothic" w:hAnsi="Century Gothic"/>
        </w:rPr>
        <w:t>.</w:t>
      </w:r>
      <w:r w:rsidR="00711910">
        <w:rPr>
          <w:rFonts w:ascii="Century Gothic" w:hAnsi="Century Gothic"/>
        </w:rPr>
        <w:t xml:space="preserve"> </w:t>
      </w:r>
      <w:r w:rsidR="00887A35">
        <w:rPr>
          <w:rFonts w:ascii="Century Gothic" w:hAnsi="Century Gothic"/>
        </w:rPr>
        <w:t xml:space="preserve">There will be an </w:t>
      </w:r>
      <w:r w:rsidR="00430747">
        <w:rPr>
          <w:rFonts w:ascii="Century Gothic" w:hAnsi="Century Gothic"/>
        </w:rPr>
        <w:t xml:space="preserve">upcoming </w:t>
      </w:r>
      <w:r w:rsidR="00BC24C1" w:rsidRPr="00BC24C1">
        <w:rPr>
          <w:rFonts w:ascii="Century Gothic" w:hAnsi="Century Gothic"/>
        </w:rPr>
        <w:t>Heat Pump Evaluation Training Program</w:t>
      </w:r>
      <w:r w:rsidR="00430747">
        <w:rPr>
          <w:rFonts w:ascii="Century Gothic" w:hAnsi="Century Gothic"/>
        </w:rPr>
        <w:t>,</w:t>
      </w:r>
      <w:r w:rsidR="00BC24C1" w:rsidRPr="00BC24C1">
        <w:rPr>
          <w:rFonts w:ascii="Century Gothic" w:hAnsi="Century Gothic"/>
        </w:rPr>
        <w:t xml:space="preserve"> and </w:t>
      </w:r>
      <w:r w:rsidR="00430747">
        <w:rPr>
          <w:rFonts w:ascii="Century Gothic" w:hAnsi="Century Gothic"/>
        </w:rPr>
        <w:t xml:space="preserve">we will share more about </w:t>
      </w:r>
      <w:r w:rsidR="006855BC">
        <w:rPr>
          <w:rFonts w:ascii="Century Gothic" w:hAnsi="Century Gothic"/>
        </w:rPr>
        <w:t xml:space="preserve">it </w:t>
      </w:r>
      <w:r w:rsidR="00430747">
        <w:rPr>
          <w:rFonts w:ascii="Century Gothic" w:hAnsi="Century Gothic"/>
        </w:rPr>
        <w:t>as</w:t>
      </w:r>
      <w:r w:rsidR="00BC24C1" w:rsidRPr="00BC24C1">
        <w:rPr>
          <w:rFonts w:ascii="Century Gothic" w:hAnsi="Century Gothic"/>
        </w:rPr>
        <w:t xml:space="preserve"> it becomes available</w:t>
      </w:r>
      <w:r w:rsidR="00430747">
        <w:rPr>
          <w:rFonts w:ascii="Century Gothic" w:hAnsi="Century Gothic"/>
        </w:rPr>
        <w:t xml:space="preserve">. </w:t>
      </w:r>
      <w:r w:rsidR="25E6C64D" w:rsidRPr="041C873D">
        <w:rPr>
          <w:rFonts w:ascii="Century Gothic" w:hAnsi="Century Gothic"/>
        </w:rPr>
        <w:t xml:space="preserve">More about the STEP program can be found </w:t>
      </w:r>
      <w:r w:rsidR="58C4755E" w:rsidRPr="041C873D">
        <w:rPr>
          <w:rFonts w:ascii="Century Gothic" w:hAnsi="Century Gothic"/>
        </w:rPr>
        <w:t>on their website</w:t>
      </w:r>
      <w:r w:rsidR="3E360524" w:rsidRPr="041C873D">
        <w:rPr>
          <w:rFonts w:ascii="Century Gothic" w:hAnsi="Century Gothic"/>
        </w:rPr>
        <w:t xml:space="preserve">: </w:t>
      </w:r>
      <w:hyperlink r:id="rId13" w:history="1">
        <w:r w:rsidR="3E360524" w:rsidRPr="041C873D">
          <w:rPr>
            <w:rStyle w:val="Hyperlink"/>
            <w:rFonts w:ascii="Century Gothic" w:hAnsi="Century Gothic"/>
          </w:rPr>
          <w:t>https://sustainabletechnologies.ca/about-step/</w:t>
        </w:r>
      </w:hyperlink>
      <w:r w:rsidR="3E360524" w:rsidRPr="041C873D">
        <w:rPr>
          <w:rFonts w:ascii="Century Gothic" w:hAnsi="Century Gothic"/>
        </w:rPr>
        <w:t xml:space="preserve"> </w:t>
      </w:r>
      <w:r w:rsidR="58C4755E" w:rsidRPr="041C873D">
        <w:rPr>
          <w:rFonts w:ascii="Century Gothic" w:hAnsi="Century Gothic"/>
        </w:rPr>
        <w:t xml:space="preserve">. </w:t>
      </w:r>
    </w:p>
    <w:p w14:paraId="217A135B" w14:textId="105149A8" w:rsidR="7D49CDF8" w:rsidRPr="008A58B4" w:rsidRDefault="7D49CDF8" w:rsidP="52C7BEF6">
      <w:pPr>
        <w:rPr>
          <w:rFonts w:ascii="Century Gothic" w:eastAsia="Calibri" w:hAnsi="Century Gothic" w:cs="Calibri"/>
          <w:b/>
          <w:bCs/>
        </w:rPr>
      </w:pPr>
      <w:r w:rsidRPr="008A58B4">
        <w:rPr>
          <w:rFonts w:ascii="Century Gothic" w:hAnsi="Century Gothic"/>
        </w:rPr>
        <w:br/>
      </w:r>
      <w:r w:rsidRPr="008A58B4">
        <w:rPr>
          <w:rFonts w:ascii="Century Gothic" w:eastAsia="Calibri" w:hAnsi="Century Gothic" w:cs="Calibri"/>
          <w:b/>
          <w:bCs/>
        </w:rPr>
        <w:t>Enbridge: Demand Side Management and Energy Transition</w:t>
      </w:r>
    </w:p>
    <w:p w14:paraId="2BD9A06E" w14:textId="71671C99" w:rsidR="7B0C5375" w:rsidRPr="006C3E14" w:rsidRDefault="7B0C5375" w:rsidP="52C7BEF6">
      <w:pPr>
        <w:rPr>
          <w:rFonts w:ascii="Century Gothic" w:eastAsia="Calibri" w:hAnsi="Century Gothic" w:cs="Calibri"/>
          <w:i/>
          <w:iCs/>
        </w:rPr>
      </w:pPr>
      <w:r w:rsidRPr="006C3E14">
        <w:rPr>
          <w:rFonts w:ascii="Century Gothic" w:eastAsia="Calibri" w:hAnsi="Century Gothic" w:cs="Calibri"/>
          <w:i/>
          <w:iCs/>
        </w:rPr>
        <w:t>Jacky Lau and Chris Hamilton</w:t>
      </w:r>
    </w:p>
    <w:p w14:paraId="5403F8CF" w14:textId="1BB1537E" w:rsidR="43815A52" w:rsidRPr="00A779C2" w:rsidRDefault="00DA6D64" w:rsidP="00A779C2">
      <w:pPr>
        <w:rPr>
          <w:rFonts w:ascii="Century Gothic" w:eastAsia="Calibri" w:hAnsi="Century Gothic" w:cs="Calibri"/>
        </w:rPr>
      </w:pPr>
      <w:r>
        <w:rPr>
          <w:rFonts w:ascii="Century Gothic" w:eastAsia="Calibri" w:hAnsi="Century Gothic" w:cs="Calibri"/>
        </w:rPr>
        <w:t>Some</w:t>
      </w:r>
      <w:r w:rsidR="00AD301D">
        <w:rPr>
          <w:rFonts w:ascii="Century Gothic" w:eastAsia="Calibri" w:hAnsi="Century Gothic" w:cs="Calibri"/>
        </w:rPr>
        <w:t xml:space="preserve"> </w:t>
      </w:r>
      <w:r w:rsidR="00AD301D" w:rsidRPr="00AD301D">
        <w:rPr>
          <w:rFonts w:ascii="Century Gothic" w:eastAsia="Calibri" w:hAnsi="Century Gothic" w:cs="Calibri"/>
        </w:rPr>
        <w:t>Energy Efficiency Programs</w:t>
      </w:r>
      <w:r w:rsidR="00AD301D">
        <w:rPr>
          <w:rFonts w:ascii="Century Gothic" w:eastAsia="Calibri" w:hAnsi="Century Gothic" w:cs="Calibri"/>
        </w:rPr>
        <w:t xml:space="preserve"> were presented</w:t>
      </w:r>
      <w:r w:rsidR="00830ED0">
        <w:rPr>
          <w:rFonts w:ascii="Century Gothic" w:eastAsia="Calibri" w:hAnsi="Century Gothic" w:cs="Calibri"/>
        </w:rPr>
        <w:t>; among</w:t>
      </w:r>
      <w:r w:rsidR="00AD301D">
        <w:rPr>
          <w:rFonts w:ascii="Century Gothic" w:eastAsia="Calibri" w:hAnsi="Century Gothic" w:cs="Calibri"/>
        </w:rPr>
        <w:t xml:space="preserve"> </w:t>
      </w:r>
      <w:r w:rsidR="00830ED0">
        <w:rPr>
          <w:rFonts w:ascii="Century Gothic" w:eastAsia="Calibri" w:hAnsi="Century Gothic" w:cs="Calibri"/>
        </w:rPr>
        <w:t xml:space="preserve">them are </w:t>
      </w:r>
      <w:r w:rsidR="733DEDB9" w:rsidRPr="000D5685">
        <w:rPr>
          <w:rFonts w:ascii="Century Gothic" w:eastAsia="Calibri" w:hAnsi="Century Gothic" w:cs="Calibri"/>
        </w:rPr>
        <w:t>D</w:t>
      </w:r>
      <w:r w:rsidR="00AD301D">
        <w:rPr>
          <w:rFonts w:ascii="Century Gothic" w:eastAsia="Calibri" w:hAnsi="Century Gothic" w:cs="Calibri"/>
        </w:rPr>
        <w:t xml:space="preserve">emand </w:t>
      </w:r>
      <w:r w:rsidR="733DEDB9" w:rsidRPr="000D5685">
        <w:rPr>
          <w:rFonts w:ascii="Century Gothic" w:eastAsia="Calibri" w:hAnsi="Century Gothic" w:cs="Calibri"/>
        </w:rPr>
        <w:t>S</w:t>
      </w:r>
      <w:r w:rsidR="00AD301D">
        <w:rPr>
          <w:rFonts w:ascii="Century Gothic" w:eastAsia="Calibri" w:hAnsi="Century Gothic" w:cs="Calibri"/>
        </w:rPr>
        <w:t>i</w:t>
      </w:r>
      <w:r w:rsidR="001C2564">
        <w:rPr>
          <w:rFonts w:ascii="Century Gothic" w:eastAsia="Calibri" w:hAnsi="Century Gothic" w:cs="Calibri"/>
        </w:rPr>
        <w:t xml:space="preserve">de </w:t>
      </w:r>
      <w:r w:rsidR="733DEDB9" w:rsidRPr="000D5685">
        <w:rPr>
          <w:rFonts w:ascii="Century Gothic" w:eastAsia="Calibri" w:hAnsi="Century Gothic" w:cs="Calibri"/>
        </w:rPr>
        <w:t>M</w:t>
      </w:r>
      <w:r w:rsidR="001C2564">
        <w:rPr>
          <w:rFonts w:ascii="Century Gothic" w:eastAsia="Calibri" w:hAnsi="Century Gothic" w:cs="Calibri"/>
        </w:rPr>
        <w:t>anagement (DSM)</w:t>
      </w:r>
      <w:r w:rsidR="733DEDB9" w:rsidRPr="000D5685">
        <w:rPr>
          <w:rFonts w:ascii="Century Gothic" w:eastAsia="Calibri" w:hAnsi="Century Gothic" w:cs="Calibri"/>
        </w:rPr>
        <w:t xml:space="preserve"> Programs available to municipalities</w:t>
      </w:r>
      <w:r w:rsidR="00252278">
        <w:rPr>
          <w:rFonts w:ascii="Century Gothic" w:eastAsia="Calibri" w:hAnsi="Century Gothic" w:cs="Calibri"/>
        </w:rPr>
        <w:t xml:space="preserve"> </w:t>
      </w:r>
      <w:r w:rsidR="00252278" w:rsidRPr="00252278">
        <w:rPr>
          <w:rFonts w:ascii="Century Gothic" w:eastAsia="Calibri" w:hAnsi="Century Gothic" w:cs="Calibri"/>
        </w:rPr>
        <w:t>to help with their retrofit programs</w:t>
      </w:r>
      <w:r w:rsidR="001C2564">
        <w:rPr>
          <w:rFonts w:ascii="Century Gothic" w:eastAsia="Calibri" w:hAnsi="Century Gothic" w:cs="Calibri"/>
        </w:rPr>
        <w:t>. T</w:t>
      </w:r>
      <w:r w:rsidR="00942AB7">
        <w:rPr>
          <w:rFonts w:ascii="Century Gothic" w:eastAsia="Calibri" w:hAnsi="Century Gothic" w:cs="Calibri"/>
        </w:rPr>
        <w:t>o</w:t>
      </w:r>
      <w:r w:rsidR="000D5685">
        <w:rPr>
          <w:rFonts w:ascii="Century Gothic" w:eastAsia="Calibri" w:hAnsi="Century Gothic" w:cs="Calibri"/>
        </w:rPr>
        <w:t xml:space="preserve"> learn more about </w:t>
      </w:r>
      <w:r w:rsidR="00E16E11">
        <w:rPr>
          <w:rFonts w:ascii="Century Gothic" w:eastAsia="Calibri" w:hAnsi="Century Gothic" w:cs="Calibri"/>
        </w:rPr>
        <w:t>them,</w:t>
      </w:r>
      <w:r w:rsidR="00861B42">
        <w:rPr>
          <w:rFonts w:ascii="Century Gothic" w:eastAsia="Calibri" w:hAnsi="Century Gothic" w:cs="Calibri"/>
        </w:rPr>
        <w:t xml:space="preserve"> you can access </w:t>
      </w:r>
      <w:hyperlink r:id="rId14" w:history="1">
        <w:r w:rsidR="00166E9D" w:rsidRPr="00B81B0D">
          <w:rPr>
            <w:rStyle w:val="Hyperlink"/>
            <w:rFonts w:ascii="Century Gothic" w:eastAsia="Calibri" w:hAnsi="Century Gothic" w:cs="Calibri"/>
          </w:rPr>
          <w:t>the slide deck</w:t>
        </w:r>
      </w:hyperlink>
      <w:r w:rsidR="00166E9D">
        <w:rPr>
          <w:rFonts w:ascii="Century Gothic" w:eastAsia="Calibri" w:hAnsi="Century Gothic" w:cs="Calibri"/>
        </w:rPr>
        <w:t xml:space="preserve"> and </w:t>
      </w:r>
      <w:hyperlink r:id="rId15" w:history="1">
        <w:r w:rsidR="00166E9D" w:rsidRPr="00B81B0D">
          <w:rPr>
            <w:rStyle w:val="Hyperlink"/>
            <w:rFonts w:ascii="Century Gothic" w:eastAsia="Calibri" w:hAnsi="Century Gothic" w:cs="Calibri"/>
          </w:rPr>
          <w:t>recording</w:t>
        </w:r>
      </w:hyperlink>
      <w:r w:rsidR="00166E9D">
        <w:rPr>
          <w:rFonts w:ascii="Century Gothic" w:eastAsia="Calibri" w:hAnsi="Century Gothic" w:cs="Calibri"/>
        </w:rPr>
        <w:t>. Jacky and Chris encourage</w:t>
      </w:r>
      <w:r w:rsidR="002D27E3">
        <w:rPr>
          <w:rFonts w:ascii="Century Gothic" w:eastAsia="Calibri" w:hAnsi="Century Gothic" w:cs="Calibri"/>
        </w:rPr>
        <w:t>d</w:t>
      </w:r>
      <w:r w:rsidR="00166E9D">
        <w:rPr>
          <w:rFonts w:ascii="Century Gothic" w:eastAsia="Calibri" w:hAnsi="Century Gothic" w:cs="Calibri"/>
        </w:rPr>
        <w:t xml:space="preserve"> </w:t>
      </w:r>
      <w:r w:rsidR="008E1CD9">
        <w:rPr>
          <w:rFonts w:ascii="Century Gothic" w:eastAsia="Calibri" w:hAnsi="Century Gothic" w:cs="Calibri"/>
        </w:rPr>
        <w:t xml:space="preserve">those interested in the DSM </w:t>
      </w:r>
      <w:r w:rsidR="00EF35A9">
        <w:rPr>
          <w:rFonts w:ascii="Century Gothic" w:eastAsia="Calibri" w:hAnsi="Century Gothic" w:cs="Calibri"/>
        </w:rPr>
        <w:t xml:space="preserve">funding options </w:t>
      </w:r>
      <w:r w:rsidR="002D27E3">
        <w:rPr>
          <w:rFonts w:ascii="Century Gothic" w:eastAsia="Calibri" w:hAnsi="Century Gothic" w:cs="Calibri"/>
        </w:rPr>
        <w:t>to contact the</w:t>
      </w:r>
      <w:r w:rsidR="733DEDB9" w:rsidRPr="000D5685">
        <w:rPr>
          <w:rFonts w:ascii="Century Gothic" w:eastAsia="Calibri" w:hAnsi="Century Gothic" w:cs="Calibri"/>
        </w:rPr>
        <w:t xml:space="preserve"> regional DSM representative</w:t>
      </w:r>
      <w:r w:rsidR="002D27E3">
        <w:rPr>
          <w:rFonts w:ascii="Century Gothic" w:eastAsia="Calibri" w:hAnsi="Century Gothic" w:cs="Calibri"/>
        </w:rPr>
        <w:t xml:space="preserve"> for more detailed information. </w:t>
      </w:r>
      <w:r w:rsidR="008E1CD9">
        <w:rPr>
          <w:rFonts w:ascii="Century Gothic" w:eastAsia="Calibri" w:hAnsi="Century Gothic" w:cs="Calibri"/>
        </w:rPr>
        <w:t xml:space="preserve">In the following weeks, </w:t>
      </w:r>
      <w:r w:rsidR="7E994CFA" w:rsidRPr="00A779C2">
        <w:rPr>
          <w:rFonts w:ascii="Century Gothic" w:eastAsia="Calibri" w:hAnsi="Century Gothic" w:cs="Calibri"/>
        </w:rPr>
        <w:t xml:space="preserve">a decision will be made on whether the filing for the commercial incentive programs would include </w:t>
      </w:r>
      <w:r w:rsidR="00594EE9" w:rsidRPr="00A779C2">
        <w:rPr>
          <w:rFonts w:ascii="Century Gothic" w:eastAsia="Calibri" w:hAnsi="Century Gothic" w:cs="Calibri"/>
        </w:rPr>
        <w:t>gas-to-renewable</w:t>
      </w:r>
      <w:r w:rsidR="7E994CFA" w:rsidRPr="00A779C2">
        <w:rPr>
          <w:rFonts w:ascii="Century Gothic" w:eastAsia="Calibri" w:hAnsi="Century Gothic" w:cs="Calibri"/>
        </w:rPr>
        <w:t xml:space="preserve"> electricity and not just gas-to-gas.</w:t>
      </w:r>
      <w:r w:rsidR="43815A52" w:rsidRPr="00A779C2">
        <w:rPr>
          <w:rFonts w:ascii="Century Gothic" w:hAnsi="Century Gothic"/>
        </w:rPr>
        <w:br/>
      </w:r>
    </w:p>
    <w:p w14:paraId="457F66A0" w14:textId="6CF82BCF" w:rsidR="00183FBD" w:rsidRPr="00183FBD" w:rsidRDefault="00183FBD" w:rsidP="00183FBD">
      <w:pPr>
        <w:rPr>
          <w:rFonts w:ascii="Century Gothic" w:eastAsia="Calibri" w:hAnsi="Century Gothic" w:cs="Calibri"/>
          <w:b/>
          <w:bCs/>
        </w:rPr>
      </w:pPr>
      <w:r w:rsidRPr="00183FBD">
        <w:rPr>
          <w:rFonts w:ascii="Century Gothic" w:eastAsia="Calibri" w:hAnsi="Century Gothic" w:cs="Calibri"/>
          <w:b/>
          <w:bCs/>
        </w:rPr>
        <w:t>Zero Carbon Whitby: Costing Study Results</w:t>
      </w:r>
    </w:p>
    <w:p w14:paraId="22ED9CA8" w14:textId="39774191" w:rsidR="43815A52" w:rsidRPr="006C3E14" w:rsidRDefault="42F3DD9F" w:rsidP="52C7BEF6">
      <w:pPr>
        <w:rPr>
          <w:rFonts w:ascii="Century Gothic" w:eastAsia="Calibri" w:hAnsi="Century Gothic" w:cs="Calibri"/>
          <w:i/>
          <w:iCs/>
        </w:rPr>
      </w:pPr>
      <w:r w:rsidRPr="006C3E14">
        <w:rPr>
          <w:rFonts w:ascii="Century Gothic" w:eastAsia="Calibri" w:hAnsi="Century Gothic" w:cs="Calibri"/>
          <w:i/>
          <w:iCs/>
        </w:rPr>
        <w:t>Maurya Braun</w:t>
      </w:r>
    </w:p>
    <w:p w14:paraId="1F0C1C00" w14:textId="57D5E394" w:rsidR="00D76482" w:rsidRPr="00D76482" w:rsidRDefault="00210FEA" w:rsidP="00D76482">
      <w:pPr>
        <w:rPr>
          <w:rFonts w:ascii="Century Gothic" w:eastAsia="Calibri" w:hAnsi="Century Gothic" w:cs="Calibri"/>
          <w:lang w:val="en-CA"/>
        </w:rPr>
      </w:pPr>
      <w:r>
        <w:rPr>
          <w:rFonts w:ascii="Century Gothic" w:eastAsia="Calibri" w:hAnsi="Century Gothic" w:cs="Calibri"/>
          <w:lang w:val="en-CA"/>
        </w:rPr>
        <w:t>Some of the</w:t>
      </w:r>
      <w:r w:rsidR="00330244">
        <w:rPr>
          <w:rFonts w:ascii="Century Gothic" w:eastAsia="Calibri" w:hAnsi="Century Gothic" w:cs="Calibri"/>
          <w:lang w:val="en-CA"/>
        </w:rPr>
        <w:t xml:space="preserve"> key lessons </w:t>
      </w:r>
      <w:r>
        <w:rPr>
          <w:rFonts w:ascii="Century Gothic" w:eastAsia="Calibri" w:hAnsi="Century Gothic" w:cs="Calibri"/>
          <w:lang w:val="en-CA"/>
        </w:rPr>
        <w:t>learned</w:t>
      </w:r>
      <w:r w:rsidR="00330244">
        <w:rPr>
          <w:rFonts w:ascii="Century Gothic" w:eastAsia="Calibri" w:hAnsi="Century Gothic" w:cs="Calibri"/>
          <w:lang w:val="en-CA"/>
        </w:rPr>
        <w:t xml:space="preserve"> </w:t>
      </w:r>
      <w:r>
        <w:rPr>
          <w:rFonts w:ascii="Century Gothic" w:eastAsia="Calibri" w:hAnsi="Century Gothic" w:cs="Calibri"/>
          <w:lang w:val="en-CA"/>
        </w:rPr>
        <w:t xml:space="preserve">from the </w:t>
      </w:r>
      <w:r w:rsidRPr="008A58B4">
        <w:rPr>
          <w:rFonts w:ascii="Century Gothic" w:eastAsia="Calibri" w:hAnsi="Century Gothic" w:cs="Calibri"/>
          <w:lang w:val="en-CA"/>
        </w:rPr>
        <w:t>Whitby Net Zero Costing Study</w:t>
      </w:r>
      <w:r>
        <w:rPr>
          <w:rFonts w:ascii="Century Gothic" w:eastAsia="Calibri" w:hAnsi="Century Gothic" w:cs="Calibri"/>
          <w:lang w:val="en-CA"/>
        </w:rPr>
        <w:t xml:space="preserve"> were </w:t>
      </w:r>
    </w:p>
    <w:p w14:paraId="167010E1" w14:textId="77777777" w:rsidR="00731377" w:rsidRDefault="155C7929" w:rsidP="52C7BEF6">
      <w:pPr>
        <w:pStyle w:val="ListParagraph"/>
        <w:numPr>
          <w:ilvl w:val="0"/>
          <w:numId w:val="22"/>
        </w:numPr>
        <w:rPr>
          <w:rFonts w:ascii="Century Gothic" w:eastAsia="Calibri" w:hAnsi="Century Gothic" w:cs="Calibri"/>
          <w:lang w:val="en-CA"/>
        </w:rPr>
      </w:pPr>
      <w:r w:rsidRPr="008A58B4">
        <w:rPr>
          <w:rFonts w:ascii="Century Gothic" w:eastAsia="Calibri" w:hAnsi="Century Gothic" w:cs="Calibri"/>
          <w:lang w:val="en-CA"/>
        </w:rPr>
        <w:t xml:space="preserve">Decarbonization requires ending the use of natural gas, gasoline, and diesel, which is also fiscally responsible. </w:t>
      </w:r>
    </w:p>
    <w:p w14:paraId="46BA2DE3" w14:textId="68D23212" w:rsidR="155C7929" w:rsidRDefault="155C7929" w:rsidP="52C7BEF6">
      <w:pPr>
        <w:pStyle w:val="ListParagraph"/>
        <w:numPr>
          <w:ilvl w:val="0"/>
          <w:numId w:val="22"/>
        </w:numPr>
        <w:rPr>
          <w:rFonts w:ascii="Century Gothic" w:eastAsia="Calibri" w:hAnsi="Century Gothic" w:cs="Calibri"/>
          <w:lang w:val="en-CA"/>
        </w:rPr>
      </w:pPr>
      <w:r w:rsidRPr="008A58B4">
        <w:rPr>
          <w:rFonts w:ascii="Century Gothic" w:eastAsia="Calibri" w:hAnsi="Century Gothic" w:cs="Calibri"/>
          <w:lang w:val="en-CA"/>
        </w:rPr>
        <w:t xml:space="preserve">The earlier the </w:t>
      </w:r>
      <w:r w:rsidR="67D1A299" w:rsidRPr="041C873D">
        <w:rPr>
          <w:rFonts w:ascii="Century Gothic" w:eastAsia="Calibri" w:hAnsi="Century Gothic" w:cs="Calibri"/>
          <w:lang w:val="en-CA"/>
        </w:rPr>
        <w:t xml:space="preserve">municipalities </w:t>
      </w:r>
      <w:r w:rsidR="3ADB1A8C" w:rsidRPr="041C873D">
        <w:rPr>
          <w:rFonts w:ascii="Century Gothic" w:eastAsia="Calibri" w:hAnsi="Century Gothic" w:cs="Calibri"/>
          <w:lang w:val="en-CA"/>
        </w:rPr>
        <w:t>start</w:t>
      </w:r>
      <w:r w:rsidR="67D1A299" w:rsidRPr="041C873D">
        <w:rPr>
          <w:rFonts w:ascii="Century Gothic" w:eastAsia="Calibri" w:hAnsi="Century Gothic" w:cs="Calibri"/>
          <w:lang w:val="en-CA"/>
        </w:rPr>
        <w:t xml:space="preserve"> </w:t>
      </w:r>
      <w:r w:rsidR="1D307FD9" w:rsidRPr="041C873D">
        <w:rPr>
          <w:rFonts w:ascii="Century Gothic" w:eastAsia="Calibri" w:hAnsi="Century Gothic" w:cs="Calibri"/>
          <w:lang w:val="en-CA"/>
        </w:rPr>
        <w:t xml:space="preserve">to </w:t>
      </w:r>
      <w:r w:rsidR="67D1A299" w:rsidRPr="041C873D">
        <w:rPr>
          <w:rFonts w:ascii="Century Gothic" w:eastAsia="Calibri" w:hAnsi="Century Gothic" w:cs="Calibri"/>
          <w:lang w:val="en-CA"/>
        </w:rPr>
        <w:t>decarboniz</w:t>
      </w:r>
      <w:r w:rsidR="6E033685" w:rsidRPr="041C873D">
        <w:rPr>
          <w:rFonts w:ascii="Century Gothic" w:eastAsia="Calibri" w:hAnsi="Century Gothic" w:cs="Calibri"/>
          <w:lang w:val="en-CA"/>
        </w:rPr>
        <w:t>e</w:t>
      </w:r>
      <w:r w:rsidRPr="008A58B4">
        <w:rPr>
          <w:rFonts w:ascii="Century Gothic" w:eastAsia="Calibri" w:hAnsi="Century Gothic" w:cs="Calibri"/>
          <w:lang w:val="en-CA"/>
        </w:rPr>
        <w:t>, the greater the savings</w:t>
      </w:r>
      <w:r w:rsidR="00C87CC3">
        <w:rPr>
          <w:rFonts w:ascii="Century Gothic" w:eastAsia="Calibri" w:hAnsi="Century Gothic" w:cs="Calibri"/>
          <w:lang w:val="en-CA"/>
        </w:rPr>
        <w:t>,</w:t>
      </w:r>
      <w:r w:rsidR="457F2FDB" w:rsidRPr="008A58B4">
        <w:rPr>
          <w:rFonts w:ascii="Century Gothic" w:eastAsia="Calibri" w:hAnsi="Century Gothic" w:cs="Calibri"/>
          <w:lang w:val="en-CA"/>
        </w:rPr>
        <w:t xml:space="preserve"> </w:t>
      </w:r>
      <w:r w:rsidR="30433698" w:rsidRPr="041C873D">
        <w:rPr>
          <w:rFonts w:ascii="Century Gothic" w:eastAsia="Calibri" w:hAnsi="Century Gothic" w:cs="Calibri"/>
          <w:lang w:val="en-CA"/>
        </w:rPr>
        <w:t>and the chances of achieving net-zero by</w:t>
      </w:r>
      <w:r w:rsidR="457F2FDB" w:rsidRPr="008A58B4">
        <w:rPr>
          <w:rFonts w:ascii="Century Gothic" w:eastAsia="Calibri" w:hAnsi="Century Gothic" w:cs="Calibri"/>
          <w:lang w:val="en-CA"/>
        </w:rPr>
        <w:t xml:space="preserve"> 2040</w:t>
      </w:r>
    </w:p>
    <w:p w14:paraId="28A07EA7" w14:textId="77F6AE61" w:rsidR="00731377" w:rsidRDefault="00872E36" w:rsidP="52C7BEF6">
      <w:pPr>
        <w:pStyle w:val="ListParagraph"/>
        <w:numPr>
          <w:ilvl w:val="0"/>
          <w:numId w:val="22"/>
        </w:numPr>
        <w:rPr>
          <w:rFonts w:ascii="Century Gothic" w:eastAsia="Calibri" w:hAnsi="Century Gothic" w:cs="Calibri"/>
          <w:lang w:val="en-CA"/>
        </w:rPr>
      </w:pPr>
      <w:r w:rsidRPr="00872E36">
        <w:rPr>
          <w:rFonts w:ascii="Century Gothic" w:eastAsia="Calibri" w:hAnsi="Century Gothic" w:cs="Calibri"/>
          <w:lang w:val="en-CA"/>
        </w:rPr>
        <w:t>Efficiency is key to maintaining electricity stability</w:t>
      </w:r>
    </w:p>
    <w:p w14:paraId="1D22EE32" w14:textId="561C6FD4" w:rsidR="00917851" w:rsidRPr="00115B62" w:rsidRDefault="00872E36" w:rsidP="18A0AEC9">
      <w:pPr>
        <w:rPr>
          <w:rFonts w:ascii="Century Gothic" w:eastAsia="Calibri" w:hAnsi="Century Gothic" w:cs="Calibri"/>
          <w:lang w:val="en-CA"/>
        </w:rPr>
      </w:pPr>
      <w:r>
        <w:rPr>
          <w:rFonts w:ascii="Century Gothic" w:eastAsia="Calibri" w:hAnsi="Century Gothic" w:cs="Calibri"/>
          <w:lang w:val="en-CA"/>
        </w:rPr>
        <w:t>More about the methodo</w:t>
      </w:r>
      <w:r w:rsidR="0026630E">
        <w:rPr>
          <w:rFonts w:ascii="Century Gothic" w:eastAsia="Calibri" w:hAnsi="Century Gothic" w:cs="Calibri"/>
          <w:lang w:val="en-CA"/>
        </w:rPr>
        <w:t xml:space="preserve">logy </w:t>
      </w:r>
      <w:r w:rsidR="538B6552" w:rsidRPr="0026630E">
        <w:rPr>
          <w:rFonts w:ascii="Century Gothic" w:eastAsia="Calibri" w:hAnsi="Century Gothic" w:cs="Calibri"/>
        </w:rPr>
        <w:t xml:space="preserve">used to determine the additional incremental costs related to retrofits and </w:t>
      </w:r>
      <w:r w:rsidR="5D1E2A5B" w:rsidRPr="0026630E">
        <w:rPr>
          <w:rFonts w:ascii="Century Gothic" w:eastAsia="Calibri" w:hAnsi="Century Gothic" w:cs="Calibri"/>
        </w:rPr>
        <w:t>the method</w:t>
      </w:r>
      <w:r w:rsidR="538B6552" w:rsidRPr="0026630E">
        <w:rPr>
          <w:rFonts w:ascii="Century Gothic" w:eastAsia="Calibri" w:hAnsi="Century Gothic" w:cs="Calibri"/>
        </w:rPr>
        <w:t xml:space="preserve"> </w:t>
      </w:r>
      <w:r w:rsidR="5E0E038E" w:rsidRPr="0026630E">
        <w:rPr>
          <w:rFonts w:ascii="Century Gothic" w:eastAsia="Calibri" w:hAnsi="Century Gothic" w:cs="Calibri"/>
        </w:rPr>
        <w:t xml:space="preserve">for </w:t>
      </w:r>
      <w:r w:rsidR="538B6552" w:rsidRPr="0026630E">
        <w:rPr>
          <w:rFonts w:ascii="Century Gothic" w:eastAsia="Calibri" w:hAnsi="Century Gothic" w:cs="Calibri"/>
        </w:rPr>
        <w:t>seed funding</w:t>
      </w:r>
      <w:r w:rsidR="002258E6">
        <w:rPr>
          <w:rFonts w:ascii="Century Gothic" w:eastAsia="Calibri" w:hAnsi="Century Gothic" w:cs="Calibri"/>
        </w:rPr>
        <w:t xml:space="preserve"> can </w:t>
      </w:r>
      <w:r w:rsidR="00A33BD0">
        <w:rPr>
          <w:rFonts w:ascii="Century Gothic" w:eastAsia="Calibri" w:hAnsi="Century Gothic" w:cs="Calibri"/>
        </w:rPr>
        <w:t xml:space="preserve">be </w:t>
      </w:r>
      <w:r w:rsidR="002258E6">
        <w:rPr>
          <w:rFonts w:ascii="Century Gothic" w:eastAsia="Calibri" w:hAnsi="Century Gothic" w:cs="Calibri"/>
        </w:rPr>
        <w:t>f</w:t>
      </w:r>
      <w:r w:rsidR="00A33BD0">
        <w:rPr>
          <w:rFonts w:ascii="Century Gothic" w:eastAsia="Calibri" w:hAnsi="Century Gothic" w:cs="Calibri"/>
        </w:rPr>
        <w:t>ound</w:t>
      </w:r>
      <w:r w:rsidR="002258E6">
        <w:rPr>
          <w:rFonts w:ascii="Century Gothic" w:eastAsia="Calibri" w:hAnsi="Century Gothic" w:cs="Calibri"/>
        </w:rPr>
        <w:t xml:space="preserve"> </w:t>
      </w:r>
      <w:r w:rsidR="00A33BD0">
        <w:rPr>
          <w:rFonts w:ascii="Century Gothic" w:eastAsia="Calibri" w:hAnsi="Century Gothic" w:cs="Calibri"/>
        </w:rPr>
        <w:t>in</w:t>
      </w:r>
      <w:r w:rsidR="002258E6">
        <w:rPr>
          <w:rFonts w:ascii="Century Gothic" w:eastAsia="Calibri" w:hAnsi="Century Gothic" w:cs="Calibri"/>
        </w:rPr>
        <w:t xml:space="preserve"> the presentation slide deck and recording</w:t>
      </w:r>
      <w:r w:rsidR="00A33BD0">
        <w:rPr>
          <w:rFonts w:ascii="Century Gothic" w:eastAsia="Calibri" w:hAnsi="Century Gothic" w:cs="Calibri"/>
        </w:rPr>
        <w:t xml:space="preserve"> </w:t>
      </w:r>
      <w:hyperlink r:id="rId16" w:history="1">
        <w:r w:rsidR="00A33BD0" w:rsidRPr="00A33BD0">
          <w:rPr>
            <w:rStyle w:val="Hyperlink"/>
            <w:rFonts w:ascii="Century Gothic" w:eastAsia="Calibri" w:hAnsi="Century Gothic" w:cs="Calibri"/>
          </w:rPr>
          <w:t>here</w:t>
        </w:r>
      </w:hyperlink>
      <w:r w:rsidR="00A33BD0">
        <w:rPr>
          <w:rFonts w:ascii="Century Gothic" w:eastAsia="Calibri" w:hAnsi="Century Gothic" w:cs="Calibri"/>
        </w:rPr>
        <w:t xml:space="preserve">. </w:t>
      </w:r>
    </w:p>
    <w:p w14:paraId="2DE9A47C" w14:textId="77777777" w:rsidR="00917851" w:rsidRDefault="00917851" w:rsidP="18A0AEC9">
      <w:pPr>
        <w:rPr>
          <w:rFonts w:ascii="Century Gothic" w:eastAsia="Calibri" w:hAnsi="Century Gothic" w:cs="Calibri"/>
        </w:rPr>
      </w:pPr>
    </w:p>
    <w:p w14:paraId="27849781" w14:textId="269E78AE" w:rsidR="3F68DCB3" w:rsidRPr="008A58B4" w:rsidRDefault="3F68DCB3" w:rsidP="18A0AEC9">
      <w:pPr>
        <w:rPr>
          <w:rFonts w:ascii="Century Gothic" w:eastAsia="Calibri" w:hAnsi="Century Gothic" w:cs="Calibri"/>
        </w:rPr>
      </w:pPr>
      <w:proofErr w:type="spellStart"/>
      <w:r w:rsidRPr="0030158A">
        <w:rPr>
          <w:rFonts w:ascii="Century Gothic" w:eastAsia="Calibri" w:hAnsi="Century Gothic" w:cs="Calibri"/>
          <w:b/>
          <w:bCs/>
        </w:rPr>
        <w:t>Sofiac</w:t>
      </w:r>
      <w:proofErr w:type="spellEnd"/>
      <w:r w:rsidRPr="0030158A">
        <w:rPr>
          <w:rFonts w:ascii="Century Gothic" w:eastAsia="Calibri" w:hAnsi="Century Gothic" w:cs="Calibri"/>
          <w:b/>
          <w:bCs/>
        </w:rPr>
        <w:t xml:space="preserve"> Energy Performance</w:t>
      </w:r>
    </w:p>
    <w:p w14:paraId="7637706E" w14:textId="57902F4F" w:rsidR="18A0AEC9" w:rsidRPr="006C3E14" w:rsidRDefault="53B9D539" w:rsidP="52C7BEF6">
      <w:pPr>
        <w:rPr>
          <w:rFonts w:ascii="Century Gothic" w:eastAsia="Calibri" w:hAnsi="Century Gothic" w:cs="Calibri"/>
          <w:i/>
          <w:iCs/>
        </w:rPr>
      </w:pPr>
      <w:r w:rsidRPr="006C3E14">
        <w:rPr>
          <w:rFonts w:ascii="Century Gothic" w:eastAsia="Calibri" w:hAnsi="Century Gothic" w:cs="Calibri"/>
          <w:i/>
          <w:iCs/>
        </w:rPr>
        <w:t>Stuart Galloway</w:t>
      </w:r>
    </w:p>
    <w:p w14:paraId="01E7DA95" w14:textId="6D44EA75" w:rsidR="52C7BEF6" w:rsidRPr="00975C3E" w:rsidRDefault="08517798" w:rsidP="00975C3E">
      <w:pPr>
        <w:spacing w:beforeAutospacing="1" w:afterAutospacing="1" w:line="240" w:lineRule="auto"/>
        <w:rPr>
          <w:rFonts w:ascii="Century Gothic" w:eastAsia="Calibri" w:hAnsi="Century Gothic" w:cs="Calibri"/>
        </w:rPr>
      </w:pPr>
      <w:r w:rsidRPr="002258E6">
        <w:rPr>
          <w:rStyle w:val="normaltextrun"/>
          <w:rFonts w:ascii="Century Gothic" w:eastAsia="Calibri" w:hAnsi="Century Gothic" w:cs="Calibri"/>
        </w:rPr>
        <w:t xml:space="preserve">SOFIAC is a third-party aggregator that does matchmaking between municipal projects and energy service companies and provides capital through the Canada </w:t>
      </w:r>
      <w:r w:rsidR="0CC41E46" w:rsidRPr="041C873D">
        <w:rPr>
          <w:rStyle w:val="normaltextrun"/>
          <w:rFonts w:ascii="Century Gothic" w:eastAsia="Calibri" w:hAnsi="Century Gothic" w:cs="Calibri"/>
        </w:rPr>
        <w:t>I</w:t>
      </w:r>
      <w:r w:rsidR="40A257A4" w:rsidRPr="041C873D">
        <w:rPr>
          <w:rStyle w:val="normaltextrun"/>
          <w:rFonts w:ascii="Century Gothic" w:eastAsia="Calibri" w:hAnsi="Century Gothic" w:cs="Calibri"/>
        </w:rPr>
        <w:t xml:space="preserve">nfrastructure </w:t>
      </w:r>
      <w:r w:rsidR="547CE3E9" w:rsidRPr="041C873D">
        <w:rPr>
          <w:rStyle w:val="normaltextrun"/>
          <w:rFonts w:ascii="Century Gothic" w:eastAsia="Calibri" w:hAnsi="Century Gothic" w:cs="Calibri"/>
        </w:rPr>
        <w:t>B</w:t>
      </w:r>
      <w:r w:rsidRPr="002258E6">
        <w:rPr>
          <w:rStyle w:val="normaltextrun"/>
          <w:rFonts w:ascii="Century Gothic" w:eastAsia="Calibri" w:hAnsi="Century Gothic" w:cs="Calibri"/>
        </w:rPr>
        <w:t xml:space="preserve">ank (CIB). </w:t>
      </w:r>
      <w:r w:rsidR="004639B8">
        <w:rPr>
          <w:rStyle w:val="normaltextrun"/>
          <w:rFonts w:ascii="Century Gothic" w:eastAsia="Calibri" w:hAnsi="Century Gothic" w:cs="Calibri"/>
        </w:rPr>
        <w:t>Working with them</w:t>
      </w:r>
      <w:r w:rsidRPr="002258E6">
        <w:rPr>
          <w:rStyle w:val="normaltextrun"/>
          <w:rFonts w:ascii="Century Gothic" w:eastAsia="Calibri" w:hAnsi="Century Gothic" w:cs="Calibri"/>
        </w:rPr>
        <w:t xml:space="preserve"> can help a municipality advance a retrofit program without the municipal dollars to advance it</w:t>
      </w:r>
      <w:r w:rsidR="00975C3E">
        <w:rPr>
          <w:rStyle w:val="normaltextrun"/>
          <w:rFonts w:ascii="Century Gothic" w:eastAsia="Calibri" w:hAnsi="Century Gothic" w:cs="Calibri"/>
        </w:rPr>
        <w:t xml:space="preserve"> (it </w:t>
      </w:r>
      <w:r w:rsidR="00975C3E" w:rsidRPr="00975C3E">
        <w:rPr>
          <w:rFonts w:ascii="Century Gothic" w:eastAsia="Calibri" w:hAnsi="Century Gothic" w:cs="Calibri"/>
        </w:rPr>
        <w:t>would not affect the municipal debt ceiling</w:t>
      </w:r>
      <w:r w:rsidR="00975C3E">
        <w:rPr>
          <w:rFonts w:ascii="Century Gothic" w:eastAsia="Calibri" w:hAnsi="Century Gothic" w:cs="Calibri"/>
        </w:rPr>
        <w:t>)</w:t>
      </w:r>
      <w:r w:rsidRPr="002258E6">
        <w:rPr>
          <w:rStyle w:val="normaltextrun"/>
          <w:rFonts w:ascii="Century Gothic" w:eastAsia="Calibri" w:hAnsi="Century Gothic" w:cs="Calibri"/>
        </w:rPr>
        <w:t>. </w:t>
      </w:r>
      <w:r w:rsidR="004639B8">
        <w:rPr>
          <w:rStyle w:val="normaltextrun"/>
          <w:rFonts w:ascii="Century Gothic" w:eastAsia="Calibri" w:hAnsi="Century Gothic" w:cs="Calibri"/>
        </w:rPr>
        <w:t xml:space="preserve">They use a </w:t>
      </w:r>
      <w:r w:rsidRPr="004639B8">
        <w:rPr>
          <w:rStyle w:val="normaltextrun"/>
          <w:rFonts w:ascii="Century Gothic" w:eastAsia="Calibri" w:hAnsi="Century Gothic" w:cs="Calibri"/>
        </w:rPr>
        <w:t>performance guarantee</w:t>
      </w:r>
      <w:r w:rsidR="00010470">
        <w:rPr>
          <w:rStyle w:val="normaltextrun"/>
          <w:rFonts w:ascii="Century Gothic" w:eastAsia="Calibri" w:hAnsi="Century Gothic" w:cs="Calibri"/>
        </w:rPr>
        <w:t xml:space="preserve"> approach, which</w:t>
      </w:r>
      <w:r w:rsidRPr="004639B8">
        <w:rPr>
          <w:rStyle w:val="normaltextrun"/>
          <w:rFonts w:ascii="Century Gothic" w:eastAsia="Calibri" w:hAnsi="Century Gothic" w:cs="Calibri"/>
        </w:rPr>
        <w:t xml:space="preserve"> is a reduction of GHG emissions or energy consumption by a minimum of 25% with a 10+ year contractual arrangement</w:t>
      </w:r>
      <w:r w:rsidR="46F65CC9" w:rsidRPr="004639B8">
        <w:rPr>
          <w:rStyle w:val="normaltextrun"/>
          <w:rFonts w:ascii="Century Gothic" w:eastAsia="Calibri" w:hAnsi="Century Gothic" w:cs="Calibri"/>
        </w:rPr>
        <w:t xml:space="preserve"> and no upfront investment from the client</w:t>
      </w:r>
      <w:r w:rsidR="00010470">
        <w:rPr>
          <w:rStyle w:val="normaltextrun"/>
          <w:rFonts w:ascii="Century Gothic" w:eastAsia="Calibri" w:hAnsi="Century Gothic" w:cs="Calibri"/>
        </w:rPr>
        <w:t xml:space="preserve">. </w:t>
      </w:r>
      <w:r w:rsidR="2D1B774A" w:rsidRPr="041C873D">
        <w:rPr>
          <w:rStyle w:val="normaltextrun"/>
          <w:rFonts w:ascii="Century Gothic" w:eastAsia="Calibri" w:hAnsi="Century Gothic" w:cs="Calibri"/>
        </w:rPr>
        <w:t>Th</w:t>
      </w:r>
      <w:r w:rsidR="0529A118" w:rsidRPr="041C873D">
        <w:rPr>
          <w:rStyle w:val="normaltextrun"/>
          <w:rFonts w:ascii="Century Gothic" w:eastAsia="Calibri" w:hAnsi="Century Gothic" w:cs="Calibri"/>
        </w:rPr>
        <w:t>e</w:t>
      </w:r>
      <w:r w:rsidR="004B6CF2">
        <w:rPr>
          <w:rStyle w:val="normaltextrun"/>
          <w:rFonts w:ascii="Century Gothic" w:eastAsia="Calibri" w:hAnsi="Century Gothic" w:cs="Calibri"/>
        </w:rPr>
        <w:t xml:space="preserve"> </w:t>
      </w:r>
      <w:r w:rsidR="3C639AEF" w:rsidRPr="041C873D">
        <w:rPr>
          <w:rStyle w:val="normaltextrun"/>
          <w:rFonts w:ascii="Century Gothic" w:eastAsia="Calibri" w:hAnsi="Century Gothic" w:cs="Calibri"/>
        </w:rPr>
        <w:t xml:space="preserve">minimum entry is </w:t>
      </w:r>
      <w:r w:rsidR="22BD0C9F" w:rsidRPr="004639B8">
        <w:rPr>
          <w:rStyle w:val="normaltextrun"/>
          <w:rFonts w:ascii="Century Gothic" w:eastAsia="Calibri" w:hAnsi="Century Gothic" w:cs="Calibri"/>
        </w:rPr>
        <w:t>one million.</w:t>
      </w:r>
      <w:r w:rsidR="004B6CF2">
        <w:rPr>
          <w:rStyle w:val="normaltextrun"/>
          <w:rFonts w:ascii="Century Gothic" w:eastAsia="Calibri" w:hAnsi="Century Gothic" w:cs="Calibri"/>
        </w:rPr>
        <w:t xml:space="preserve"> </w:t>
      </w:r>
      <w:r w:rsidR="00975C3E">
        <w:rPr>
          <w:rStyle w:val="normaltextrun"/>
          <w:rFonts w:ascii="Century Gothic" w:eastAsia="Calibri" w:hAnsi="Century Gothic" w:cs="Calibri"/>
        </w:rPr>
        <w:t>More information on their service can be found on the slide deck and recordings</w:t>
      </w:r>
      <w:r w:rsidR="007F490D">
        <w:rPr>
          <w:rStyle w:val="normaltextrun"/>
          <w:rFonts w:ascii="Century Gothic" w:eastAsia="Calibri" w:hAnsi="Century Gothic" w:cs="Calibri"/>
        </w:rPr>
        <w:t xml:space="preserve">, available </w:t>
      </w:r>
      <w:hyperlink r:id="rId17">
        <w:r w:rsidR="095A58AA" w:rsidRPr="041C873D">
          <w:rPr>
            <w:rStyle w:val="Hyperlink"/>
            <w:rFonts w:ascii="Century Gothic" w:eastAsia="Calibri" w:hAnsi="Century Gothic" w:cs="Calibri"/>
          </w:rPr>
          <w:t>here</w:t>
        </w:r>
      </w:hyperlink>
      <w:r w:rsidR="00975C3E">
        <w:rPr>
          <w:rStyle w:val="normaltextrun"/>
          <w:rFonts w:ascii="Century Gothic" w:eastAsia="Calibri" w:hAnsi="Century Gothic" w:cs="Calibri"/>
        </w:rPr>
        <w:t xml:space="preserve">. </w:t>
      </w:r>
      <w:r>
        <w:br/>
      </w:r>
    </w:p>
    <w:p w14:paraId="72686DD4" w14:textId="0F696673" w:rsidR="00192CF0" w:rsidRPr="008A58B4" w:rsidRDefault="000336CA" w:rsidP="52C7BEF6">
      <w:pPr>
        <w:rPr>
          <w:rFonts w:ascii="Century Gothic" w:eastAsia="Calibri" w:hAnsi="Century Gothic" w:cs="Calibri"/>
          <w:b/>
          <w:bCs/>
        </w:rPr>
      </w:pPr>
      <w:r>
        <w:rPr>
          <w:rFonts w:ascii="Century Gothic" w:eastAsia="Calibri" w:hAnsi="Century Gothic" w:cs="Calibri"/>
          <w:b/>
          <w:bCs/>
        </w:rPr>
        <w:t xml:space="preserve">Roundtable Discussion </w:t>
      </w:r>
    </w:p>
    <w:p w14:paraId="1E0C8FA0" w14:textId="0001CE54" w:rsidR="00826365" w:rsidRDefault="00436751" w:rsidP="00436751">
      <w:pPr>
        <w:rPr>
          <w:rFonts w:ascii="Century Gothic" w:eastAsia="Calibri" w:hAnsi="Century Gothic" w:cs="Calibri"/>
        </w:rPr>
      </w:pPr>
      <w:r w:rsidRPr="00436751">
        <w:rPr>
          <w:rFonts w:ascii="Century Gothic" w:eastAsia="Calibri" w:hAnsi="Century Gothic" w:cs="Calibri"/>
        </w:rPr>
        <w:t xml:space="preserve">Municipal energy </w:t>
      </w:r>
      <w:r>
        <w:rPr>
          <w:rFonts w:ascii="Century Gothic" w:eastAsia="Calibri" w:hAnsi="Century Gothic" w:cs="Calibri"/>
        </w:rPr>
        <w:t>managers</w:t>
      </w:r>
      <w:r w:rsidRPr="00436751">
        <w:rPr>
          <w:rFonts w:ascii="Century Gothic" w:eastAsia="Calibri" w:hAnsi="Century Gothic" w:cs="Calibri"/>
        </w:rPr>
        <w:t xml:space="preserve"> are working towards net zero</w:t>
      </w:r>
      <w:r>
        <w:rPr>
          <w:rFonts w:ascii="Century Gothic" w:eastAsia="Calibri" w:hAnsi="Century Gothic" w:cs="Calibri"/>
        </w:rPr>
        <w:t>,</w:t>
      </w:r>
      <w:r w:rsidRPr="00436751">
        <w:rPr>
          <w:rFonts w:ascii="Century Gothic" w:eastAsia="Calibri" w:hAnsi="Century Gothic" w:cs="Calibri"/>
        </w:rPr>
        <w:t xml:space="preserve"> and CAP has </w:t>
      </w:r>
      <w:r w:rsidR="00CB4720">
        <w:rPr>
          <w:rFonts w:ascii="Century Gothic" w:eastAsia="Calibri" w:hAnsi="Century Gothic" w:cs="Calibri"/>
        </w:rPr>
        <w:t>supported</w:t>
      </w:r>
      <w:r w:rsidRPr="00436751">
        <w:rPr>
          <w:rFonts w:ascii="Century Gothic" w:eastAsia="Calibri" w:hAnsi="Century Gothic" w:cs="Calibri"/>
        </w:rPr>
        <w:t xml:space="preserve"> the sharing process between municipalities. We have </w:t>
      </w:r>
      <w:r w:rsidR="00112342">
        <w:rPr>
          <w:rFonts w:ascii="Century Gothic" w:eastAsia="Calibri" w:hAnsi="Century Gothic" w:cs="Calibri"/>
        </w:rPr>
        <w:t xml:space="preserve">developed </w:t>
      </w:r>
      <w:hyperlink r:id="rId18">
        <w:r w:rsidRPr="008A58B4">
          <w:rPr>
            <w:rStyle w:val="Hyperlink"/>
            <w:rFonts w:ascii="Century Gothic" w:eastAsia="Calibri" w:hAnsi="Century Gothic" w:cs="Calibri"/>
          </w:rPr>
          <w:t>Municipal Energy Managers Resource Hub</w:t>
        </w:r>
      </w:hyperlink>
      <w:r w:rsidRPr="008A58B4">
        <w:rPr>
          <w:rFonts w:ascii="Century Gothic" w:eastAsia="Calibri" w:hAnsi="Century Gothic" w:cs="Calibri"/>
        </w:rPr>
        <w:t>, where you can find carbon offsets</w:t>
      </w:r>
      <w:r w:rsidR="005100A7">
        <w:rPr>
          <w:rFonts w:ascii="Century Gothic" w:eastAsia="Calibri" w:hAnsi="Century Gothic" w:cs="Calibri"/>
        </w:rPr>
        <w:t xml:space="preserve"> sharing</w:t>
      </w:r>
      <w:r w:rsidRPr="008A58B4">
        <w:rPr>
          <w:rFonts w:ascii="Century Gothic" w:eastAsia="Calibri" w:hAnsi="Century Gothic" w:cs="Calibri"/>
        </w:rPr>
        <w:t xml:space="preserve">, net zero RFP </w:t>
      </w:r>
      <w:r w:rsidR="00112342">
        <w:rPr>
          <w:rFonts w:ascii="Century Gothic" w:eastAsia="Calibri" w:hAnsi="Century Gothic" w:cs="Calibri"/>
        </w:rPr>
        <w:t>sharing</w:t>
      </w:r>
      <w:r w:rsidRPr="008A58B4">
        <w:rPr>
          <w:rFonts w:ascii="Century Gothic" w:eastAsia="Calibri" w:hAnsi="Century Gothic" w:cs="Calibri"/>
        </w:rPr>
        <w:t>, low carbon arena case studies, meeting presentations, recordings, and more.</w:t>
      </w:r>
      <w:r w:rsidR="00112342">
        <w:rPr>
          <w:rFonts w:ascii="Century Gothic" w:eastAsia="Calibri" w:hAnsi="Century Gothic" w:cs="Calibri"/>
        </w:rPr>
        <w:t xml:space="preserve"> </w:t>
      </w:r>
      <w:r w:rsidR="00E463BE">
        <w:rPr>
          <w:rFonts w:ascii="Century Gothic" w:eastAsia="Calibri" w:hAnsi="Century Gothic" w:cs="Calibri"/>
        </w:rPr>
        <w:t xml:space="preserve">In addition, </w:t>
      </w:r>
      <w:r w:rsidR="0001126A">
        <w:rPr>
          <w:rFonts w:ascii="Century Gothic" w:eastAsia="Calibri" w:hAnsi="Century Gothic" w:cs="Calibri"/>
        </w:rPr>
        <w:t xml:space="preserve">the </w:t>
      </w:r>
      <w:hyperlink r:id="rId19" w:history="1">
        <w:r w:rsidR="0001126A" w:rsidRPr="00A93D5F">
          <w:rPr>
            <w:rStyle w:val="Hyperlink"/>
            <w:rFonts w:ascii="Century Gothic" w:eastAsia="Calibri" w:hAnsi="Century Gothic" w:cs="Calibri"/>
          </w:rPr>
          <w:t xml:space="preserve">MUNICIPAL CORPORATE ENERGY PLANNING GUIDE </w:t>
        </w:r>
      </w:hyperlink>
      <w:r w:rsidR="000111E9">
        <w:rPr>
          <w:rFonts w:ascii="Century Gothic" w:eastAsia="Calibri" w:hAnsi="Century Gothic" w:cs="Calibri"/>
        </w:rPr>
        <w:t xml:space="preserve">was </w:t>
      </w:r>
      <w:r w:rsidR="002E2008" w:rsidRPr="002E2008">
        <w:rPr>
          <w:rFonts w:ascii="Century Gothic" w:eastAsia="Calibri" w:hAnsi="Century Gothic" w:cs="Calibri"/>
        </w:rPr>
        <w:t xml:space="preserve">designed </w:t>
      </w:r>
      <w:r w:rsidR="000111E9">
        <w:rPr>
          <w:rFonts w:ascii="Century Gothic" w:eastAsia="Calibri" w:hAnsi="Century Gothic" w:cs="Calibri"/>
        </w:rPr>
        <w:t xml:space="preserve">by Clean Air Partnership </w:t>
      </w:r>
      <w:r w:rsidR="002E2008" w:rsidRPr="002E2008">
        <w:rPr>
          <w:rFonts w:ascii="Century Gothic" w:eastAsia="Calibri" w:hAnsi="Century Gothic" w:cs="Calibri"/>
        </w:rPr>
        <w:t>to assist public sector agencies who seek to achieve more with their mandated CDM plans</w:t>
      </w:r>
      <w:r w:rsidR="000111E9">
        <w:rPr>
          <w:rFonts w:ascii="Century Gothic" w:eastAsia="Calibri" w:hAnsi="Century Gothic" w:cs="Calibri"/>
        </w:rPr>
        <w:t xml:space="preserve">. </w:t>
      </w:r>
    </w:p>
    <w:p w14:paraId="096A6FAD" w14:textId="7EF213D0" w:rsidR="005100A7" w:rsidRPr="00436751" w:rsidRDefault="007F2108" w:rsidP="00436751">
      <w:pPr>
        <w:rPr>
          <w:rFonts w:ascii="Century Gothic" w:eastAsia="Calibri" w:hAnsi="Century Gothic" w:cs="Calibri"/>
        </w:rPr>
      </w:pPr>
      <w:r>
        <w:rPr>
          <w:rFonts w:ascii="Century Gothic" w:eastAsia="Calibri" w:hAnsi="Century Gothic" w:cs="Calibri"/>
        </w:rPr>
        <w:t xml:space="preserve">During the workshop, it was identified the need </w:t>
      </w:r>
      <w:r w:rsidR="00375B20">
        <w:rPr>
          <w:rFonts w:ascii="Century Gothic" w:eastAsia="Calibri" w:hAnsi="Century Gothic" w:cs="Calibri"/>
        </w:rPr>
        <w:t>for</w:t>
      </w:r>
      <w:r>
        <w:rPr>
          <w:rFonts w:ascii="Century Gothic" w:eastAsia="Calibri" w:hAnsi="Century Gothic" w:cs="Calibri"/>
        </w:rPr>
        <w:t xml:space="preserve"> </w:t>
      </w:r>
      <w:r w:rsidR="00A93D5F">
        <w:rPr>
          <w:rFonts w:ascii="Century Gothic" w:eastAsia="Calibri" w:hAnsi="Century Gothic" w:cs="Calibri"/>
        </w:rPr>
        <w:t xml:space="preserve">the </w:t>
      </w:r>
      <w:r w:rsidR="00015CBF" w:rsidRPr="008A58B4">
        <w:rPr>
          <w:rFonts w:ascii="Century Gothic" w:eastAsia="Calibri" w:hAnsi="Century Gothic" w:cs="Calibri"/>
        </w:rPr>
        <w:t>Corporate Energy Manager’s Internal Sharing resource hub to share information on where municipalities are getting their grants and funding opportunities, processes for securing budgets for retrofits, a tab to share net zero costing and retrofit stages, including methodology, costs, projects, and opportunities to discuss what other information is needed and to network across municipalities.</w:t>
      </w:r>
      <w:r w:rsidR="00E463BE">
        <w:rPr>
          <w:rFonts w:ascii="Century Gothic" w:eastAsia="Calibri" w:hAnsi="Century Gothic" w:cs="Calibri"/>
        </w:rPr>
        <w:t xml:space="preserve"> </w:t>
      </w:r>
    </w:p>
    <w:p w14:paraId="54C7CB39" w14:textId="47D4AC98" w:rsidR="52C7BEF6" w:rsidRPr="000336CA" w:rsidRDefault="52C7BEF6" w:rsidP="000336CA">
      <w:pPr>
        <w:pStyle w:val="ListParagraph"/>
        <w:rPr>
          <w:rFonts w:ascii="Century Gothic" w:eastAsia="Calibri" w:hAnsi="Century Gothic" w:cs="Calibri"/>
        </w:rPr>
      </w:pPr>
    </w:p>
    <w:p w14:paraId="7A4C536D" w14:textId="45FE55F1" w:rsidR="6AE184AF" w:rsidRPr="008A58B4" w:rsidRDefault="6AE184AF" w:rsidP="18A0AEC9">
      <w:pPr>
        <w:rPr>
          <w:rFonts w:ascii="Century Gothic" w:eastAsia="Calibri" w:hAnsi="Century Gothic" w:cs="Calibri"/>
          <w:b/>
          <w:bCs/>
        </w:rPr>
      </w:pPr>
      <w:r w:rsidRPr="008A58B4">
        <w:rPr>
          <w:rFonts w:ascii="Century Gothic" w:eastAsia="Calibri" w:hAnsi="Century Gothic" w:cs="Calibri"/>
          <w:b/>
          <w:bCs/>
        </w:rPr>
        <w:t xml:space="preserve">Next Steps </w:t>
      </w:r>
    </w:p>
    <w:p w14:paraId="0CDF8C09" w14:textId="3D836F78" w:rsidR="00376BCD" w:rsidRDefault="00376BCD" w:rsidP="000336CA">
      <w:pPr>
        <w:pStyle w:val="ListParagraph"/>
        <w:numPr>
          <w:ilvl w:val="0"/>
          <w:numId w:val="2"/>
        </w:numPr>
        <w:rPr>
          <w:rFonts w:ascii="Century Gothic" w:eastAsia="Calibri" w:hAnsi="Century Gothic" w:cs="Calibri"/>
        </w:rPr>
      </w:pPr>
      <w:r>
        <w:rPr>
          <w:rFonts w:ascii="Century Gothic" w:eastAsia="Calibri" w:hAnsi="Century Gothic" w:cs="Calibri"/>
        </w:rPr>
        <w:t xml:space="preserve">Providing input on the </w:t>
      </w:r>
      <w:r w:rsidR="00460DA2">
        <w:rPr>
          <w:rFonts w:ascii="Century Gothic" w:eastAsia="Calibri" w:hAnsi="Century Gothic" w:cs="Calibri"/>
        </w:rPr>
        <w:t xml:space="preserve">projects, funding options, etc., </w:t>
      </w:r>
      <w:r>
        <w:rPr>
          <w:rFonts w:ascii="Century Gothic" w:eastAsia="Calibri" w:hAnsi="Century Gothic" w:cs="Calibri"/>
        </w:rPr>
        <w:t xml:space="preserve">as </w:t>
      </w:r>
      <w:r w:rsidR="00B71A67">
        <w:rPr>
          <w:rFonts w:ascii="Century Gothic" w:eastAsia="Calibri" w:hAnsi="Century Gothic" w:cs="Calibri"/>
        </w:rPr>
        <w:t>energy managers</w:t>
      </w:r>
      <w:r>
        <w:rPr>
          <w:rFonts w:ascii="Century Gothic" w:eastAsia="Calibri" w:hAnsi="Century Gothic" w:cs="Calibri"/>
        </w:rPr>
        <w:t xml:space="preserve"> have something to share </w:t>
      </w:r>
      <w:r w:rsidR="00460DA2">
        <w:rPr>
          <w:rFonts w:ascii="Century Gothic" w:eastAsia="Calibri" w:hAnsi="Century Gothic" w:cs="Calibri"/>
        </w:rPr>
        <w:t>(via email</w:t>
      </w:r>
      <w:r w:rsidR="00917851">
        <w:rPr>
          <w:rFonts w:ascii="Century Gothic" w:eastAsia="Calibri" w:hAnsi="Century Gothic" w:cs="Calibri"/>
        </w:rPr>
        <w:t>, a call,</w:t>
      </w:r>
      <w:r w:rsidR="00460DA2">
        <w:rPr>
          <w:rFonts w:ascii="Century Gothic" w:eastAsia="Calibri" w:hAnsi="Century Gothic" w:cs="Calibri"/>
        </w:rPr>
        <w:t xml:space="preserve"> or directly to the </w:t>
      </w:r>
      <w:hyperlink r:id="rId20" w:anchor="gid=567890191" w:history="1">
        <w:r w:rsidR="00460DA2" w:rsidRPr="00B7578A">
          <w:rPr>
            <w:rStyle w:val="Hyperlink"/>
            <w:rFonts w:ascii="Century Gothic" w:eastAsia="Calibri" w:hAnsi="Century Gothic" w:cs="Calibri"/>
          </w:rPr>
          <w:t>google sheet</w:t>
        </w:r>
      </w:hyperlink>
      <w:r w:rsidR="00460DA2">
        <w:rPr>
          <w:rFonts w:ascii="Century Gothic" w:eastAsia="Calibri" w:hAnsi="Century Gothic" w:cs="Calibri"/>
        </w:rPr>
        <w:t>)</w:t>
      </w:r>
    </w:p>
    <w:p w14:paraId="09A3A341" w14:textId="78812118" w:rsidR="00AC695F" w:rsidRDefault="000336CA" w:rsidP="000336CA">
      <w:pPr>
        <w:pStyle w:val="ListParagraph"/>
        <w:numPr>
          <w:ilvl w:val="0"/>
          <w:numId w:val="2"/>
        </w:numPr>
        <w:rPr>
          <w:rFonts w:ascii="Century Gothic" w:eastAsia="Calibri" w:hAnsi="Century Gothic" w:cs="Calibri"/>
        </w:rPr>
      </w:pPr>
      <w:r w:rsidRPr="008A58B4">
        <w:rPr>
          <w:rFonts w:ascii="Century Gothic" w:eastAsia="Calibri" w:hAnsi="Century Gothic" w:cs="Calibri"/>
        </w:rPr>
        <w:t xml:space="preserve">CAP will </w:t>
      </w:r>
      <w:r w:rsidR="005B11E4">
        <w:rPr>
          <w:rFonts w:ascii="Century Gothic" w:eastAsia="Calibri" w:hAnsi="Century Gothic" w:cs="Calibri"/>
        </w:rPr>
        <w:t>invite</w:t>
      </w:r>
      <w:r w:rsidRPr="008A58B4">
        <w:rPr>
          <w:rFonts w:ascii="Century Gothic" w:eastAsia="Calibri" w:hAnsi="Century Gothic" w:cs="Calibri"/>
        </w:rPr>
        <w:t xml:space="preserve"> SSG to share some of the </w:t>
      </w:r>
      <w:r>
        <w:rPr>
          <w:rFonts w:ascii="Century Gothic" w:eastAsia="Calibri" w:hAnsi="Century Gothic" w:cs="Calibri"/>
        </w:rPr>
        <w:t>methodologies</w:t>
      </w:r>
      <w:r w:rsidRPr="008A58B4">
        <w:rPr>
          <w:rFonts w:ascii="Century Gothic" w:eastAsia="Calibri" w:hAnsi="Century Gothic" w:cs="Calibri"/>
        </w:rPr>
        <w:t xml:space="preserve"> they used</w:t>
      </w:r>
      <w:r w:rsidR="005B11E4">
        <w:rPr>
          <w:rFonts w:ascii="Century Gothic" w:eastAsia="Calibri" w:hAnsi="Century Gothic" w:cs="Calibri"/>
        </w:rPr>
        <w:t xml:space="preserve"> </w:t>
      </w:r>
      <w:r w:rsidR="001260AD">
        <w:rPr>
          <w:rFonts w:ascii="Century Gothic" w:eastAsia="Calibri" w:hAnsi="Century Gothic" w:cs="Calibri"/>
        </w:rPr>
        <w:t xml:space="preserve">in helping municipalities with their Net Zero Costing Studies </w:t>
      </w:r>
      <w:r w:rsidRPr="008A58B4">
        <w:rPr>
          <w:rFonts w:ascii="Century Gothic" w:eastAsia="Calibri" w:hAnsi="Century Gothic" w:cs="Calibri"/>
        </w:rPr>
        <w:t xml:space="preserve"> </w:t>
      </w:r>
    </w:p>
    <w:p w14:paraId="7D80D573" w14:textId="1B4B5163" w:rsidR="0041534E" w:rsidRDefault="00AC695F" w:rsidP="000336CA">
      <w:pPr>
        <w:pStyle w:val="ListParagraph"/>
        <w:numPr>
          <w:ilvl w:val="0"/>
          <w:numId w:val="2"/>
        </w:numPr>
        <w:rPr>
          <w:rFonts w:ascii="Century Gothic" w:eastAsia="Calibri" w:hAnsi="Century Gothic" w:cs="Calibri"/>
        </w:rPr>
      </w:pPr>
      <w:r>
        <w:rPr>
          <w:rFonts w:ascii="Century Gothic" w:eastAsia="Calibri" w:hAnsi="Century Gothic" w:cs="Calibri"/>
        </w:rPr>
        <w:t>C</w:t>
      </w:r>
      <w:r w:rsidR="00B4641D">
        <w:rPr>
          <w:rFonts w:ascii="Century Gothic" w:eastAsia="Calibri" w:hAnsi="Century Gothic" w:cs="Calibri"/>
        </w:rPr>
        <w:t>ity of Burlington</w:t>
      </w:r>
      <w:r>
        <w:rPr>
          <w:rFonts w:ascii="Century Gothic" w:eastAsia="Calibri" w:hAnsi="Century Gothic" w:cs="Calibri"/>
        </w:rPr>
        <w:t>, Barrie, Norfolk</w:t>
      </w:r>
      <w:r w:rsidR="0041534E">
        <w:rPr>
          <w:rFonts w:ascii="Century Gothic" w:eastAsia="Calibri" w:hAnsi="Century Gothic" w:cs="Calibri"/>
        </w:rPr>
        <w:t xml:space="preserve"> County </w:t>
      </w:r>
      <w:r w:rsidR="000336CA" w:rsidRPr="008A58B4">
        <w:rPr>
          <w:rFonts w:ascii="Century Gothic" w:eastAsia="Calibri" w:hAnsi="Century Gothic" w:cs="Calibri"/>
        </w:rPr>
        <w:t>will share the</w:t>
      </w:r>
      <w:r w:rsidR="005B11E4">
        <w:rPr>
          <w:rFonts w:ascii="Century Gothic" w:eastAsia="Calibri" w:hAnsi="Century Gothic" w:cs="Calibri"/>
        </w:rPr>
        <w:t xml:space="preserve">ir experience with </w:t>
      </w:r>
      <w:r w:rsidR="005B11E4" w:rsidRPr="005B11E4">
        <w:rPr>
          <w:rFonts w:ascii="Century Gothic" w:eastAsia="Calibri" w:hAnsi="Century Gothic" w:cs="Calibri"/>
        </w:rPr>
        <w:t>Net Zero Costing Study</w:t>
      </w:r>
    </w:p>
    <w:p w14:paraId="3F4DBB54" w14:textId="4EFB3ADD" w:rsidR="00903124" w:rsidRPr="00903124" w:rsidRDefault="001260AD" w:rsidP="00903124">
      <w:pPr>
        <w:pStyle w:val="ListParagraph"/>
        <w:numPr>
          <w:ilvl w:val="0"/>
          <w:numId w:val="2"/>
        </w:numPr>
        <w:rPr>
          <w:rFonts w:ascii="Century Gothic" w:eastAsia="Calibri" w:hAnsi="Century Gothic" w:cs="Calibri"/>
          <w:lang w:val="en-CA"/>
        </w:rPr>
      </w:pPr>
      <w:r>
        <w:rPr>
          <w:rFonts w:ascii="Century Gothic" w:eastAsia="Calibri" w:hAnsi="Century Gothic" w:cs="Calibri"/>
        </w:rPr>
        <w:t xml:space="preserve">Ongoing </w:t>
      </w:r>
      <w:r w:rsidR="00376BCD">
        <w:rPr>
          <w:rFonts w:ascii="Century Gothic" w:eastAsia="Calibri" w:hAnsi="Century Gothic" w:cs="Calibri"/>
        </w:rPr>
        <w:t>quarterly</w:t>
      </w:r>
      <w:r>
        <w:rPr>
          <w:rFonts w:ascii="Century Gothic" w:eastAsia="Calibri" w:hAnsi="Century Gothic" w:cs="Calibri"/>
        </w:rPr>
        <w:t xml:space="preserve"> meetings </w:t>
      </w:r>
      <w:r w:rsidR="00903124">
        <w:rPr>
          <w:rFonts w:ascii="Century Gothic" w:eastAsia="Calibri" w:hAnsi="Century Gothic" w:cs="Calibri"/>
        </w:rPr>
        <w:t xml:space="preserve">with </w:t>
      </w:r>
      <w:r w:rsidR="00903124" w:rsidRPr="00903124">
        <w:rPr>
          <w:rFonts w:ascii="Century Gothic" w:eastAsia="Calibri" w:hAnsi="Century Gothic" w:cs="Calibri"/>
          <w:lang w:val="en-CA"/>
        </w:rPr>
        <w:t xml:space="preserve">15 min Roundtable  </w:t>
      </w:r>
    </w:p>
    <w:p w14:paraId="241864E7" w14:textId="77777777" w:rsidR="00903124" w:rsidRPr="00903124" w:rsidRDefault="00903124" w:rsidP="00903124">
      <w:pPr>
        <w:pStyle w:val="ListParagraph"/>
        <w:numPr>
          <w:ilvl w:val="1"/>
          <w:numId w:val="2"/>
        </w:numPr>
        <w:rPr>
          <w:rFonts w:ascii="Century Gothic" w:eastAsia="Calibri" w:hAnsi="Century Gothic" w:cs="Calibri"/>
          <w:lang w:val="en-CA"/>
        </w:rPr>
      </w:pPr>
      <w:r w:rsidRPr="00903124">
        <w:rPr>
          <w:rFonts w:ascii="Century Gothic" w:eastAsia="Calibri" w:hAnsi="Century Gothic" w:cs="Calibri"/>
          <w:lang w:val="en-CA"/>
        </w:rPr>
        <w:t>everyone shares what they are working on</w:t>
      </w:r>
    </w:p>
    <w:p w14:paraId="56E3AE29" w14:textId="77777777" w:rsidR="00903124" w:rsidRPr="00903124" w:rsidRDefault="00903124" w:rsidP="00903124">
      <w:pPr>
        <w:pStyle w:val="ListParagraph"/>
        <w:numPr>
          <w:ilvl w:val="1"/>
          <w:numId w:val="2"/>
        </w:numPr>
        <w:rPr>
          <w:rFonts w:ascii="Century Gothic" w:eastAsia="Calibri" w:hAnsi="Century Gothic" w:cs="Calibri"/>
          <w:lang w:val="en-CA"/>
        </w:rPr>
      </w:pPr>
      <w:r w:rsidRPr="00903124">
        <w:rPr>
          <w:rFonts w:ascii="Century Gothic" w:eastAsia="Calibri" w:hAnsi="Century Gothic" w:cs="Calibri"/>
          <w:lang w:val="en-CA"/>
        </w:rPr>
        <w:t xml:space="preserve">voting on projects of most interest </w:t>
      </w:r>
    </w:p>
    <w:p w14:paraId="49CFB846" w14:textId="779D363B" w:rsidR="001260AD" w:rsidRPr="004C193E" w:rsidRDefault="00903124" w:rsidP="00903124">
      <w:pPr>
        <w:pStyle w:val="ListParagraph"/>
        <w:numPr>
          <w:ilvl w:val="1"/>
          <w:numId w:val="2"/>
        </w:numPr>
        <w:rPr>
          <w:rFonts w:ascii="Century Gothic" w:eastAsia="Calibri" w:hAnsi="Century Gothic" w:cs="Calibri"/>
        </w:rPr>
      </w:pPr>
      <w:r w:rsidRPr="00903124">
        <w:rPr>
          <w:rFonts w:ascii="Century Gothic" w:eastAsia="Calibri" w:hAnsi="Century Gothic" w:cs="Calibri"/>
          <w:lang w:val="en-CA"/>
        </w:rPr>
        <w:t>the most voted project/effort will be featured in the next webinar/meeting</w:t>
      </w:r>
    </w:p>
    <w:p w14:paraId="4F52AEC1" w14:textId="699F48FD" w:rsidR="004C193E" w:rsidRDefault="004C193E" w:rsidP="004C193E">
      <w:pPr>
        <w:pStyle w:val="ListParagraph"/>
        <w:numPr>
          <w:ilvl w:val="0"/>
          <w:numId w:val="2"/>
        </w:numPr>
        <w:rPr>
          <w:rFonts w:ascii="Century Gothic" w:eastAsia="Calibri" w:hAnsi="Century Gothic" w:cs="Calibri"/>
        </w:rPr>
      </w:pPr>
      <w:r>
        <w:rPr>
          <w:rFonts w:ascii="Century Gothic" w:eastAsia="Calibri" w:hAnsi="Century Gothic" w:cs="Calibri"/>
        </w:rPr>
        <w:t xml:space="preserve">Ongoing </w:t>
      </w:r>
      <w:r w:rsidR="00897874">
        <w:rPr>
          <w:rFonts w:ascii="Century Gothic" w:eastAsia="Calibri" w:hAnsi="Century Gothic" w:cs="Calibri"/>
        </w:rPr>
        <w:t xml:space="preserve">- </w:t>
      </w:r>
      <w:r w:rsidRPr="004C193E">
        <w:rPr>
          <w:rFonts w:ascii="Century Gothic" w:eastAsia="Calibri" w:hAnsi="Century Gothic" w:cs="Calibri"/>
        </w:rPr>
        <w:t>Google Group email - for internal communication - municipal-energy-managers-community-of-practice@googlegroups.com</w:t>
      </w:r>
    </w:p>
    <w:p w14:paraId="1792434E" w14:textId="64A5D560" w:rsidR="18A0AEC9" w:rsidRPr="00460DA2" w:rsidRDefault="18A0AEC9" w:rsidP="00460DA2">
      <w:pPr>
        <w:rPr>
          <w:rFonts w:ascii="Century Gothic" w:eastAsia="Calibri" w:hAnsi="Century Gothic" w:cs="Calibri"/>
        </w:rPr>
      </w:pPr>
    </w:p>
    <w:sectPr w:rsidR="18A0AEC9" w:rsidRPr="00460DA2">
      <w:headerReference w:type="default" r:id="rId21"/>
      <w:footerReference w:type="default" r:id="rId2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AF494" w14:textId="77777777" w:rsidR="006C3F22" w:rsidRDefault="006C3F22">
      <w:pPr>
        <w:spacing w:after="0" w:line="240" w:lineRule="auto"/>
      </w:pPr>
      <w:r>
        <w:separator/>
      </w:r>
    </w:p>
  </w:endnote>
  <w:endnote w:type="continuationSeparator" w:id="0">
    <w:p w14:paraId="63468F90" w14:textId="77777777" w:rsidR="006C3F22" w:rsidRDefault="006C3F22">
      <w:pPr>
        <w:spacing w:after="0" w:line="240" w:lineRule="auto"/>
      </w:pPr>
      <w:r>
        <w:continuationSeparator/>
      </w:r>
    </w:p>
  </w:endnote>
  <w:endnote w:type="continuationNotice" w:id="1">
    <w:p w14:paraId="4F1E189D" w14:textId="77777777" w:rsidR="006C3F22" w:rsidRDefault="006C3F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8A0AEC9" w14:paraId="12CCED10" w14:textId="77777777" w:rsidTr="18A0AEC9">
      <w:tc>
        <w:tcPr>
          <w:tcW w:w="3005" w:type="dxa"/>
        </w:tcPr>
        <w:p w14:paraId="762D0B11" w14:textId="6BB7D3A7" w:rsidR="18A0AEC9" w:rsidRDefault="18A0AEC9" w:rsidP="18A0AEC9">
          <w:pPr>
            <w:pStyle w:val="Header"/>
            <w:ind w:left="-115"/>
          </w:pPr>
        </w:p>
      </w:tc>
      <w:tc>
        <w:tcPr>
          <w:tcW w:w="3005" w:type="dxa"/>
        </w:tcPr>
        <w:p w14:paraId="4446E2F1" w14:textId="6D4DE13B" w:rsidR="18A0AEC9" w:rsidRDefault="18A0AEC9" w:rsidP="18A0AEC9">
          <w:pPr>
            <w:pStyle w:val="Header"/>
            <w:jc w:val="center"/>
          </w:pPr>
        </w:p>
      </w:tc>
      <w:tc>
        <w:tcPr>
          <w:tcW w:w="3005" w:type="dxa"/>
        </w:tcPr>
        <w:p w14:paraId="2964DB8D" w14:textId="7C16207B" w:rsidR="18A0AEC9" w:rsidRDefault="18A0AEC9" w:rsidP="18A0AEC9">
          <w:pPr>
            <w:pStyle w:val="Header"/>
            <w:ind w:right="-115"/>
            <w:jc w:val="right"/>
          </w:pPr>
        </w:p>
      </w:tc>
    </w:tr>
  </w:tbl>
  <w:p w14:paraId="4CE50110" w14:textId="0FE9F078" w:rsidR="18A0AEC9" w:rsidRDefault="18A0AEC9" w:rsidP="18A0A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16916" w14:textId="77777777" w:rsidR="006C3F22" w:rsidRDefault="006C3F22">
      <w:pPr>
        <w:spacing w:after="0" w:line="240" w:lineRule="auto"/>
      </w:pPr>
      <w:r>
        <w:separator/>
      </w:r>
    </w:p>
  </w:footnote>
  <w:footnote w:type="continuationSeparator" w:id="0">
    <w:p w14:paraId="289E0386" w14:textId="77777777" w:rsidR="006C3F22" w:rsidRDefault="006C3F22">
      <w:pPr>
        <w:spacing w:after="0" w:line="240" w:lineRule="auto"/>
      </w:pPr>
      <w:r>
        <w:continuationSeparator/>
      </w:r>
    </w:p>
  </w:footnote>
  <w:footnote w:type="continuationNotice" w:id="1">
    <w:p w14:paraId="1E90C095" w14:textId="77777777" w:rsidR="006C3F22" w:rsidRDefault="006C3F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C9714" w14:textId="6CE0E115" w:rsidR="18A0AEC9" w:rsidRDefault="00064040" w:rsidP="18A0AEC9">
    <w:pPr>
      <w:pStyle w:val="Header"/>
    </w:pPr>
    <w:r w:rsidRPr="00064040">
      <w:rPr>
        <w:b/>
        <w:bCs/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A27D127" wp14:editId="348F75A6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AAB830" w14:textId="77777777" w:rsidR="00064040" w:rsidRDefault="0006404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A27D127" id="Group 167" o:spid="_x0000_s1026" style="position:absolute;margin-left:82.7pt;margin-top:0;width:133.9pt;height:80.65pt;z-index:251658240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61AAB830" w14:textId="77777777" w:rsidR="00064040" w:rsidRDefault="00064040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PAhIpi7x" int2:invalidationBookmarkName="" int2:hashCode="Tcc3QblHMWhET6" int2:id="YqkrcWE4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45017"/>
    <w:multiLevelType w:val="hybridMultilevel"/>
    <w:tmpl w:val="60EEE6CA"/>
    <w:lvl w:ilvl="0" w:tplc="7B96993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1E4AF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F830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BE1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B09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A461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04D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267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D28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29CBC"/>
    <w:multiLevelType w:val="hybridMultilevel"/>
    <w:tmpl w:val="2B501592"/>
    <w:lvl w:ilvl="0" w:tplc="F98CF2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7FE33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087F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569F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88E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A26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261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44CD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C0D1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DFED3"/>
    <w:multiLevelType w:val="hybridMultilevel"/>
    <w:tmpl w:val="85EC56F8"/>
    <w:lvl w:ilvl="0" w:tplc="F18C3E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CF25C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C8F9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6E5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5E11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A6D2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4A85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0868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A24D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BA472"/>
    <w:multiLevelType w:val="hybridMultilevel"/>
    <w:tmpl w:val="B94E9BE6"/>
    <w:lvl w:ilvl="0" w:tplc="2F2E7F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944D9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8C3B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0AF1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8A05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4227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5ADF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108D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6650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50664"/>
    <w:multiLevelType w:val="hybridMultilevel"/>
    <w:tmpl w:val="F076A2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9D007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06ED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209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4233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4081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B657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9442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31017"/>
    <w:multiLevelType w:val="hybridMultilevel"/>
    <w:tmpl w:val="8794C79E"/>
    <w:lvl w:ilvl="0" w:tplc="9174981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D32D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BE5D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5471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BCE7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455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8AF1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60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78D9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9BFDD"/>
    <w:multiLevelType w:val="hybridMultilevel"/>
    <w:tmpl w:val="E612EE00"/>
    <w:lvl w:ilvl="0" w:tplc="194CCD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C948B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880A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AC2D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C2F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CACB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A862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4A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6EB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3C734"/>
    <w:multiLevelType w:val="hybridMultilevel"/>
    <w:tmpl w:val="FFFFFFFF"/>
    <w:lvl w:ilvl="0" w:tplc="E46EEC4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F205A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CA8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5459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325D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764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CAE0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FC26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0E1D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508BB6"/>
    <w:multiLevelType w:val="hybridMultilevel"/>
    <w:tmpl w:val="7BE8F3B4"/>
    <w:lvl w:ilvl="0" w:tplc="F4B433C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1EACB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86F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9AA2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EA78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DA6D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3EE8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342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C1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D5774"/>
    <w:multiLevelType w:val="hybridMultilevel"/>
    <w:tmpl w:val="20E2FB3E"/>
    <w:lvl w:ilvl="0" w:tplc="19ECF5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E5078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EC49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802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3034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102D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018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D2C3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86F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CD3028"/>
    <w:multiLevelType w:val="hybridMultilevel"/>
    <w:tmpl w:val="62EC4CB0"/>
    <w:lvl w:ilvl="0" w:tplc="8BCA4838">
      <w:start w:val="1"/>
      <w:numFmt w:val="decimal"/>
      <w:lvlText w:val="%1."/>
      <w:lvlJc w:val="left"/>
      <w:pPr>
        <w:ind w:left="720" w:hanging="360"/>
      </w:pPr>
    </w:lvl>
    <w:lvl w:ilvl="1" w:tplc="19226DC2">
      <w:start w:val="1"/>
      <w:numFmt w:val="lowerLetter"/>
      <w:lvlText w:val="%2."/>
      <w:lvlJc w:val="left"/>
      <w:pPr>
        <w:ind w:left="1440" w:hanging="360"/>
      </w:pPr>
    </w:lvl>
    <w:lvl w:ilvl="2" w:tplc="2D4C01CC">
      <w:start w:val="1"/>
      <w:numFmt w:val="lowerRoman"/>
      <w:lvlText w:val="%3."/>
      <w:lvlJc w:val="right"/>
      <w:pPr>
        <w:ind w:left="2160" w:hanging="180"/>
      </w:pPr>
    </w:lvl>
    <w:lvl w:ilvl="3" w:tplc="6C50A80A">
      <w:start w:val="1"/>
      <w:numFmt w:val="decimal"/>
      <w:lvlText w:val="%4."/>
      <w:lvlJc w:val="left"/>
      <w:pPr>
        <w:ind w:left="2880" w:hanging="360"/>
      </w:pPr>
    </w:lvl>
    <w:lvl w:ilvl="4" w:tplc="FB1AB66C">
      <w:start w:val="1"/>
      <w:numFmt w:val="lowerLetter"/>
      <w:lvlText w:val="%5."/>
      <w:lvlJc w:val="left"/>
      <w:pPr>
        <w:ind w:left="3600" w:hanging="360"/>
      </w:pPr>
    </w:lvl>
    <w:lvl w:ilvl="5" w:tplc="C5EA2A5A">
      <w:start w:val="1"/>
      <w:numFmt w:val="lowerRoman"/>
      <w:lvlText w:val="%6."/>
      <w:lvlJc w:val="right"/>
      <w:pPr>
        <w:ind w:left="4320" w:hanging="180"/>
      </w:pPr>
    </w:lvl>
    <w:lvl w:ilvl="6" w:tplc="34864214">
      <w:start w:val="1"/>
      <w:numFmt w:val="decimal"/>
      <w:lvlText w:val="%7."/>
      <w:lvlJc w:val="left"/>
      <w:pPr>
        <w:ind w:left="5040" w:hanging="360"/>
      </w:pPr>
    </w:lvl>
    <w:lvl w:ilvl="7" w:tplc="7AEC38AA">
      <w:start w:val="1"/>
      <w:numFmt w:val="lowerLetter"/>
      <w:lvlText w:val="%8."/>
      <w:lvlJc w:val="left"/>
      <w:pPr>
        <w:ind w:left="5760" w:hanging="360"/>
      </w:pPr>
    </w:lvl>
    <w:lvl w:ilvl="8" w:tplc="5FFE032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4BB967"/>
    <w:multiLevelType w:val="hybridMultilevel"/>
    <w:tmpl w:val="80EECDF2"/>
    <w:lvl w:ilvl="0" w:tplc="42A05CF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EC1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B05E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E6B5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3C6E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B41B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20E9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1A8A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1A3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B49AB0"/>
    <w:multiLevelType w:val="hybridMultilevel"/>
    <w:tmpl w:val="C08AEE54"/>
    <w:lvl w:ilvl="0" w:tplc="C2A83E6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89CB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081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CACA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695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AAD4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06CC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90F0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3EB2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84E3D"/>
    <w:multiLevelType w:val="hybridMultilevel"/>
    <w:tmpl w:val="D4EC1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FF1393"/>
    <w:multiLevelType w:val="hybridMultilevel"/>
    <w:tmpl w:val="582A9818"/>
    <w:lvl w:ilvl="0" w:tplc="5672B9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354C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580C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2E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8E90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185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8255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B67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6C15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807A15"/>
    <w:multiLevelType w:val="hybridMultilevel"/>
    <w:tmpl w:val="EBE0B7F2"/>
    <w:lvl w:ilvl="0" w:tplc="7E8065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D002EA"/>
    <w:multiLevelType w:val="hybridMultilevel"/>
    <w:tmpl w:val="F3B030FE"/>
    <w:lvl w:ilvl="0" w:tplc="CC6826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F7C22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52A7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226B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CCAF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BA1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1CE3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B6B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6622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33C995"/>
    <w:multiLevelType w:val="hybridMultilevel"/>
    <w:tmpl w:val="E258FC04"/>
    <w:lvl w:ilvl="0" w:tplc="CF6E25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DE8FE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4859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493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58EC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1277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691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8AA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3C67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1736F1"/>
    <w:multiLevelType w:val="hybridMultilevel"/>
    <w:tmpl w:val="19926064"/>
    <w:lvl w:ilvl="0" w:tplc="64F2EE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64E24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3AFE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D02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C0E4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901C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A2B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8CA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6F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CB7D67"/>
    <w:multiLevelType w:val="hybridMultilevel"/>
    <w:tmpl w:val="BCD49BF8"/>
    <w:lvl w:ilvl="0" w:tplc="1FD2118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CADA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067A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0A61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8A66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EC54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C4D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CC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CAA2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CC3A6"/>
    <w:multiLevelType w:val="hybridMultilevel"/>
    <w:tmpl w:val="DD324816"/>
    <w:lvl w:ilvl="0" w:tplc="C6623A1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91295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1A79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28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E4EF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8E5C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AA59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26B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0CD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2D6755"/>
    <w:multiLevelType w:val="hybridMultilevel"/>
    <w:tmpl w:val="AF2E00FA"/>
    <w:lvl w:ilvl="0" w:tplc="D076D2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5A21D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AA35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E60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8A1D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8CB9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E6DC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8CE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4803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8C6621"/>
    <w:multiLevelType w:val="hybridMultilevel"/>
    <w:tmpl w:val="A69C4A56"/>
    <w:lvl w:ilvl="0" w:tplc="292837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8CA6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32A7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AEFD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B062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666C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1AEE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B887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E42A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E0F6F7"/>
    <w:multiLevelType w:val="hybridMultilevel"/>
    <w:tmpl w:val="1C3A2984"/>
    <w:lvl w:ilvl="0" w:tplc="F3407FE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9FCFD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C2FE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E03D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5E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90FE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CA2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FE82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A617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A7DDAE"/>
    <w:multiLevelType w:val="hybridMultilevel"/>
    <w:tmpl w:val="27F07944"/>
    <w:lvl w:ilvl="0" w:tplc="C6E840C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19EF5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A0D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CC6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9EEA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1023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867B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EC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86D9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AD377C"/>
    <w:multiLevelType w:val="hybridMultilevel"/>
    <w:tmpl w:val="23B05C96"/>
    <w:lvl w:ilvl="0" w:tplc="5F20D2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A231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3091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0C47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3C06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5208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A32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7CD1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B2D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31370"/>
    <w:multiLevelType w:val="hybridMultilevel"/>
    <w:tmpl w:val="E80481C4"/>
    <w:lvl w:ilvl="0" w:tplc="D6B6B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4449249"/>
    <w:multiLevelType w:val="hybridMultilevel"/>
    <w:tmpl w:val="391E9D4C"/>
    <w:lvl w:ilvl="0" w:tplc="E5A4586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5C691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78E3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2EB4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4A80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521B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87E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66B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30FE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5D3707"/>
    <w:multiLevelType w:val="hybridMultilevel"/>
    <w:tmpl w:val="BC36EAD0"/>
    <w:lvl w:ilvl="0" w:tplc="E6667D9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BC4B2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8AC6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E4D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44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DAFC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6672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D015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671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C03ED"/>
    <w:multiLevelType w:val="hybridMultilevel"/>
    <w:tmpl w:val="B194FCFC"/>
    <w:lvl w:ilvl="0" w:tplc="F85C7A1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8E2AD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7EC0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986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1CD2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0C5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7C76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26A7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2684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B2DD2"/>
    <w:multiLevelType w:val="hybridMultilevel"/>
    <w:tmpl w:val="CEDC73DA"/>
    <w:lvl w:ilvl="0" w:tplc="14A2E3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03E3D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7685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D2C2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46F5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C212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B609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3EA8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F410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20F45E"/>
    <w:multiLevelType w:val="hybridMultilevel"/>
    <w:tmpl w:val="B202A6DA"/>
    <w:lvl w:ilvl="0" w:tplc="A3F227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974D2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300B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98C5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D81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7ED3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46F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CE3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C831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738464"/>
    <w:multiLevelType w:val="hybridMultilevel"/>
    <w:tmpl w:val="FD2652C6"/>
    <w:lvl w:ilvl="0" w:tplc="1160083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6B6B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1C88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9493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78AB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DEDA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DA77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BC94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F4F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A47B1A"/>
    <w:multiLevelType w:val="hybridMultilevel"/>
    <w:tmpl w:val="CCBE0EF4"/>
    <w:lvl w:ilvl="0" w:tplc="22FED564">
      <w:start w:val="1"/>
      <w:numFmt w:val="decimal"/>
      <w:lvlText w:val="%1."/>
      <w:lvlJc w:val="left"/>
      <w:pPr>
        <w:ind w:left="720" w:hanging="360"/>
      </w:pPr>
    </w:lvl>
    <w:lvl w:ilvl="1" w:tplc="11A676BE">
      <w:start w:val="1"/>
      <w:numFmt w:val="lowerLetter"/>
      <w:lvlText w:val="%2."/>
      <w:lvlJc w:val="left"/>
      <w:pPr>
        <w:ind w:left="1440" w:hanging="360"/>
      </w:pPr>
    </w:lvl>
    <w:lvl w:ilvl="2" w:tplc="F8B874CA">
      <w:start w:val="1"/>
      <w:numFmt w:val="lowerRoman"/>
      <w:lvlText w:val="%3."/>
      <w:lvlJc w:val="right"/>
      <w:pPr>
        <w:ind w:left="2160" w:hanging="180"/>
      </w:pPr>
    </w:lvl>
    <w:lvl w:ilvl="3" w:tplc="D95C4D68">
      <w:start w:val="1"/>
      <w:numFmt w:val="decimal"/>
      <w:lvlText w:val="%4."/>
      <w:lvlJc w:val="left"/>
      <w:pPr>
        <w:ind w:left="2880" w:hanging="360"/>
      </w:pPr>
    </w:lvl>
    <w:lvl w:ilvl="4" w:tplc="227E896E">
      <w:start w:val="1"/>
      <w:numFmt w:val="lowerLetter"/>
      <w:lvlText w:val="%5."/>
      <w:lvlJc w:val="left"/>
      <w:pPr>
        <w:ind w:left="3600" w:hanging="360"/>
      </w:pPr>
    </w:lvl>
    <w:lvl w:ilvl="5" w:tplc="D3A86C40">
      <w:start w:val="1"/>
      <w:numFmt w:val="lowerRoman"/>
      <w:lvlText w:val="%6."/>
      <w:lvlJc w:val="right"/>
      <w:pPr>
        <w:ind w:left="4320" w:hanging="180"/>
      </w:pPr>
    </w:lvl>
    <w:lvl w:ilvl="6" w:tplc="3BEA0898">
      <w:start w:val="1"/>
      <w:numFmt w:val="decimal"/>
      <w:lvlText w:val="%7."/>
      <w:lvlJc w:val="left"/>
      <w:pPr>
        <w:ind w:left="5040" w:hanging="360"/>
      </w:pPr>
    </w:lvl>
    <w:lvl w:ilvl="7" w:tplc="148CA448">
      <w:start w:val="1"/>
      <w:numFmt w:val="lowerLetter"/>
      <w:lvlText w:val="%8."/>
      <w:lvlJc w:val="left"/>
      <w:pPr>
        <w:ind w:left="5760" w:hanging="360"/>
      </w:pPr>
    </w:lvl>
    <w:lvl w:ilvl="8" w:tplc="ECFC0CF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65A7B9"/>
    <w:multiLevelType w:val="hybridMultilevel"/>
    <w:tmpl w:val="867E141A"/>
    <w:lvl w:ilvl="0" w:tplc="9E44448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53E3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180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3AC6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366A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6AB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4B0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A1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1A4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7D418B"/>
    <w:multiLevelType w:val="hybridMultilevel"/>
    <w:tmpl w:val="4B128538"/>
    <w:lvl w:ilvl="0" w:tplc="3EA8374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9E8C7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1E74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DC22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92A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0C8B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28E6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30A7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A6F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4FC309"/>
    <w:multiLevelType w:val="hybridMultilevel"/>
    <w:tmpl w:val="8382702E"/>
    <w:lvl w:ilvl="0" w:tplc="EDD8FC04">
      <w:start w:val="1"/>
      <w:numFmt w:val="decimal"/>
      <w:lvlText w:val="%1."/>
      <w:lvlJc w:val="left"/>
      <w:pPr>
        <w:ind w:left="720" w:hanging="360"/>
      </w:pPr>
    </w:lvl>
    <w:lvl w:ilvl="1" w:tplc="D7126C66">
      <w:start w:val="1"/>
      <w:numFmt w:val="lowerLetter"/>
      <w:lvlText w:val="%2."/>
      <w:lvlJc w:val="left"/>
      <w:pPr>
        <w:ind w:left="1440" w:hanging="360"/>
      </w:pPr>
    </w:lvl>
    <w:lvl w:ilvl="2" w:tplc="0974EEEE">
      <w:start w:val="1"/>
      <w:numFmt w:val="lowerRoman"/>
      <w:lvlText w:val="%3."/>
      <w:lvlJc w:val="right"/>
      <w:pPr>
        <w:ind w:left="2160" w:hanging="180"/>
      </w:pPr>
    </w:lvl>
    <w:lvl w:ilvl="3" w:tplc="A65490C2">
      <w:start w:val="1"/>
      <w:numFmt w:val="decimal"/>
      <w:lvlText w:val="%4."/>
      <w:lvlJc w:val="left"/>
      <w:pPr>
        <w:ind w:left="2880" w:hanging="360"/>
      </w:pPr>
    </w:lvl>
    <w:lvl w:ilvl="4" w:tplc="E89C435E">
      <w:start w:val="1"/>
      <w:numFmt w:val="lowerLetter"/>
      <w:lvlText w:val="%5."/>
      <w:lvlJc w:val="left"/>
      <w:pPr>
        <w:ind w:left="3600" w:hanging="360"/>
      </w:pPr>
    </w:lvl>
    <w:lvl w:ilvl="5" w:tplc="E6ACD1FC">
      <w:start w:val="1"/>
      <w:numFmt w:val="lowerRoman"/>
      <w:lvlText w:val="%6."/>
      <w:lvlJc w:val="right"/>
      <w:pPr>
        <w:ind w:left="4320" w:hanging="180"/>
      </w:pPr>
    </w:lvl>
    <w:lvl w:ilvl="6" w:tplc="2D00DE6C">
      <w:start w:val="1"/>
      <w:numFmt w:val="decimal"/>
      <w:lvlText w:val="%7."/>
      <w:lvlJc w:val="left"/>
      <w:pPr>
        <w:ind w:left="5040" w:hanging="360"/>
      </w:pPr>
    </w:lvl>
    <w:lvl w:ilvl="7" w:tplc="6A828522">
      <w:start w:val="1"/>
      <w:numFmt w:val="lowerLetter"/>
      <w:lvlText w:val="%8."/>
      <w:lvlJc w:val="left"/>
      <w:pPr>
        <w:ind w:left="5760" w:hanging="360"/>
      </w:pPr>
    </w:lvl>
    <w:lvl w:ilvl="8" w:tplc="0E88D15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3A707C"/>
    <w:multiLevelType w:val="hybridMultilevel"/>
    <w:tmpl w:val="99E09108"/>
    <w:lvl w:ilvl="0" w:tplc="89305C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0FE8B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843B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828F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347B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A852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3E0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EA9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12E6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E7E754"/>
    <w:multiLevelType w:val="hybridMultilevel"/>
    <w:tmpl w:val="4BE64674"/>
    <w:lvl w:ilvl="0" w:tplc="2A7E69C4">
      <w:start w:val="1"/>
      <w:numFmt w:val="decimal"/>
      <w:lvlText w:val="%1."/>
      <w:lvlJc w:val="left"/>
      <w:pPr>
        <w:ind w:left="720" w:hanging="360"/>
      </w:pPr>
    </w:lvl>
    <w:lvl w:ilvl="1" w:tplc="1B20F7DE">
      <w:start w:val="1"/>
      <w:numFmt w:val="lowerLetter"/>
      <w:lvlText w:val="%2."/>
      <w:lvlJc w:val="left"/>
      <w:pPr>
        <w:ind w:left="1440" w:hanging="360"/>
      </w:pPr>
    </w:lvl>
    <w:lvl w:ilvl="2" w:tplc="C3763D7E">
      <w:start w:val="1"/>
      <w:numFmt w:val="lowerRoman"/>
      <w:lvlText w:val="%3."/>
      <w:lvlJc w:val="right"/>
      <w:pPr>
        <w:ind w:left="2160" w:hanging="180"/>
      </w:pPr>
    </w:lvl>
    <w:lvl w:ilvl="3" w:tplc="8D428280">
      <w:start w:val="1"/>
      <w:numFmt w:val="decimal"/>
      <w:lvlText w:val="%4."/>
      <w:lvlJc w:val="left"/>
      <w:pPr>
        <w:ind w:left="2880" w:hanging="360"/>
      </w:pPr>
    </w:lvl>
    <w:lvl w:ilvl="4" w:tplc="F41ED762">
      <w:start w:val="1"/>
      <w:numFmt w:val="lowerLetter"/>
      <w:lvlText w:val="%5."/>
      <w:lvlJc w:val="left"/>
      <w:pPr>
        <w:ind w:left="3600" w:hanging="360"/>
      </w:pPr>
    </w:lvl>
    <w:lvl w:ilvl="5" w:tplc="6C1AB90A">
      <w:start w:val="1"/>
      <w:numFmt w:val="lowerRoman"/>
      <w:lvlText w:val="%6."/>
      <w:lvlJc w:val="right"/>
      <w:pPr>
        <w:ind w:left="4320" w:hanging="180"/>
      </w:pPr>
    </w:lvl>
    <w:lvl w:ilvl="6" w:tplc="43E870F0">
      <w:start w:val="1"/>
      <w:numFmt w:val="decimal"/>
      <w:lvlText w:val="%7."/>
      <w:lvlJc w:val="left"/>
      <w:pPr>
        <w:ind w:left="5040" w:hanging="360"/>
      </w:pPr>
    </w:lvl>
    <w:lvl w:ilvl="7" w:tplc="04FCA168">
      <w:start w:val="1"/>
      <w:numFmt w:val="lowerLetter"/>
      <w:lvlText w:val="%8."/>
      <w:lvlJc w:val="left"/>
      <w:pPr>
        <w:ind w:left="5760" w:hanging="360"/>
      </w:pPr>
    </w:lvl>
    <w:lvl w:ilvl="8" w:tplc="BF1E76AC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EF5454"/>
    <w:multiLevelType w:val="hybridMultilevel"/>
    <w:tmpl w:val="10B8B2B8"/>
    <w:lvl w:ilvl="0" w:tplc="AF8282F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FF692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2273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081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9E21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422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544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DA52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D2FB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D984F4"/>
    <w:multiLevelType w:val="hybridMultilevel"/>
    <w:tmpl w:val="B2F4CEBC"/>
    <w:lvl w:ilvl="0" w:tplc="A90824A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E4B5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A09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543F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481B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64F9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8A4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F263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A8E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FD22AE"/>
    <w:multiLevelType w:val="hybridMultilevel"/>
    <w:tmpl w:val="000E6AE0"/>
    <w:lvl w:ilvl="0" w:tplc="7CC89D0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8F602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C07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8CD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0E60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FAD6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503F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1634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4EE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D40826"/>
    <w:multiLevelType w:val="hybridMultilevel"/>
    <w:tmpl w:val="9EFE0A36"/>
    <w:lvl w:ilvl="0" w:tplc="24FA0C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5630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B09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9238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FC9E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70F9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681F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C67B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E245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26959"/>
    <w:multiLevelType w:val="hybridMultilevel"/>
    <w:tmpl w:val="E18C60A8"/>
    <w:lvl w:ilvl="0" w:tplc="62B8C7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A82D4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2895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5865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8A2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12D9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694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3E4B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9AC1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97E70E"/>
    <w:multiLevelType w:val="hybridMultilevel"/>
    <w:tmpl w:val="95C2B3FE"/>
    <w:lvl w:ilvl="0" w:tplc="B2F867F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AEE46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D8DC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7851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1AA3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F4DC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A4C3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8236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20E6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DF0DD1"/>
    <w:multiLevelType w:val="hybridMultilevel"/>
    <w:tmpl w:val="16622324"/>
    <w:lvl w:ilvl="0" w:tplc="5E06A34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98A69D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46629A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2F8CC6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54592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664F1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B12C12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6F6C67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7BEC4B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764E3A7"/>
    <w:multiLevelType w:val="hybridMultilevel"/>
    <w:tmpl w:val="A2FE87E2"/>
    <w:lvl w:ilvl="0" w:tplc="517EC98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004F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76E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90C1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FCF0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EA04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A2D4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E9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A8E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87907"/>
    <w:multiLevelType w:val="hybridMultilevel"/>
    <w:tmpl w:val="3FD069C2"/>
    <w:lvl w:ilvl="0" w:tplc="949A7DF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8CE42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14B1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49D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D09E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18D4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A69B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3ABF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F0E9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6C3169"/>
    <w:multiLevelType w:val="hybridMultilevel"/>
    <w:tmpl w:val="17800CE6"/>
    <w:lvl w:ilvl="0" w:tplc="1BC0E46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39A1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762C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8F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9A1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3050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EF8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B65F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9653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3461879">
    <w:abstractNumId w:val="20"/>
  </w:num>
  <w:num w:numId="2" w16cid:durableId="119568118">
    <w:abstractNumId w:val="30"/>
  </w:num>
  <w:num w:numId="3" w16cid:durableId="170029150">
    <w:abstractNumId w:val="27"/>
  </w:num>
  <w:num w:numId="4" w16cid:durableId="528876249">
    <w:abstractNumId w:val="7"/>
  </w:num>
  <w:num w:numId="5" w16cid:durableId="592979884">
    <w:abstractNumId w:val="9"/>
  </w:num>
  <w:num w:numId="6" w16cid:durableId="4673273">
    <w:abstractNumId w:val="32"/>
  </w:num>
  <w:num w:numId="7" w16cid:durableId="1100839106">
    <w:abstractNumId w:val="35"/>
  </w:num>
  <w:num w:numId="8" w16cid:durableId="1596396246">
    <w:abstractNumId w:val="11"/>
  </w:num>
  <w:num w:numId="9" w16cid:durableId="470633314">
    <w:abstractNumId w:val="24"/>
  </w:num>
  <w:num w:numId="10" w16cid:durableId="2117752425">
    <w:abstractNumId w:val="16"/>
  </w:num>
  <w:num w:numId="11" w16cid:durableId="503085185">
    <w:abstractNumId w:val="14"/>
  </w:num>
  <w:num w:numId="12" w16cid:durableId="1531340941">
    <w:abstractNumId w:val="33"/>
  </w:num>
  <w:num w:numId="13" w16cid:durableId="1628779275">
    <w:abstractNumId w:val="28"/>
  </w:num>
  <w:num w:numId="14" w16cid:durableId="975525256">
    <w:abstractNumId w:val="37"/>
  </w:num>
  <w:num w:numId="15" w16cid:durableId="1038628166">
    <w:abstractNumId w:val="23"/>
  </w:num>
  <w:num w:numId="16" w16cid:durableId="818032856">
    <w:abstractNumId w:val="47"/>
  </w:num>
  <w:num w:numId="17" w16cid:durableId="606424105">
    <w:abstractNumId w:val="1"/>
  </w:num>
  <w:num w:numId="18" w16cid:durableId="662273471">
    <w:abstractNumId w:val="25"/>
  </w:num>
  <w:num w:numId="19" w16cid:durableId="554925069">
    <w:abstractNumId w:val="43"/>
  </w:num>
  <w:num w:numId="20" w16cid:durableId="71978204">
    <w:abstractNumId w:val="21"/>
  </w:num>
  <w:num w:numId="21" w16cid:durableId="1172255866">
    <w:abstractNumId w:val="12"/>
  </w:num>
  <w:num w:numId="22" w16cid:durableId="793182279">
    <w:abstractNumId w:val="44"/>
  </w:num>
  <w:num w:numId="23" w16cid:durableId="304436523">
    <w:abstractNumId w:val="34"/>
  </w:num>
  <w:num w:numId="24" w16cid:durableId="1767113153">
    <w:abstractNumId w:val="10"/>
  </w:num>
  <w:num w:numId="25" w16cid:durableId="1753164554">
    <w:abstractNumId w:val="41"/>
  </w:num>
  <w:num w:numId="26" w16cid:durableId="1555316987">
    <w:abstractNumId w:val="36"/>
  </w:num>
  <w:num w:numId="27" w16cid:durableId="1586918938">
    <w:abstractNumId w:val="42"/>
  </w:num>
  <w:num w:numId="28" w16cid:durableId="835536443">
    <w:abstractNumId w:val="6"/>
  </w:num>
  <w:num w:numId="29" w16cid:durableId="338044317">
    <w:abstractNumId w:val="48"/>
  </w:num>
  <w:num w:numId="30" w16cid:durableId="473763575">
    <w:abstractNumId w:val="39"/>
  </w:num>
  <w:num w:numId="31" w16cid:durableId="1349134636">
    <w:abstractNumId w:val="38"/>
  </w:num>
  <w:num w:numId="32" w16cid:durableId="683017201">
    <w:abstractNumId w:val="31"/>
  </w:num>
  <w:num w:numId="33" w16cid:durableId="823396787">
    <w:abstractNumId w:val="22"/>
  </w:num>
  <w:num w:numId="34" w16cid:durableId="1917202706">
    <w:abstractNumId w:val="18"/>
  </w:num>
  <w:num w:numId="35" w16cid:durableId="667638719">
    <w:abstractNumId w:val="40"/>
  </w:num>
  <w:num w:numId="36" w16cid:durableId="514660190">
    <w:abstractNumId w:val="45"/>
  </w:num>
  <w:num w:numId="37" w16cid:durableId="1932547741">
    <w:abstractNumId w:val="0"/>
  </w:num>
  <w:num w:numId="38" w16cid:durableId="2100057869">
    <w:abstractNumId w:val="2"/>
  </w:num>
  <w:num w:numId="39" w16cid:durableId="817378638">
    <w:abstractNumId w:val="8"/>
  </w:num>
  <w:num w:numId="40" w16cid:durableId="125513172">
    <w:abstractNumId w:val="19"/>
  </w:num>
  <w:num w:numId="41" w16cid:durableId="1616251322">
    <w:abstractNumId w:val="17"/>
  </w:num>
  <w:num w:numId="42" w16cid:durableId="555777459">
    <w:abstractNumId w:val="46"/>
  </w:num>
  <w:num w:numId="43" w16cid:durableId="81147398">
    <w:abstractNumId w:val="3"/>
  </w:num>
  <w:num w:numId="44" w16cid:durableId="1157963242">
    <w:abstractNumId w:val="5"/>
  </w:num>
  <w:num w:numId="45" w16cid:durableId="268126190">
    <w:abstractNumId w:val="4"/>
  </w:num>
  <w:num w:numId="46" w16cid:durableId="898176245">
    <w:abstractNumId w:val="29"/>
  </w:num>
  <w:num w:numId="47" w16cid:durableId="1487891067">
    <w:abstractNumId w:val="15"/>
  </w:num>
  <w:num w:numId="48" w16cid:durableId="572784870">
    <w:abstractNumId w:val="26"/>
  </w:num>
  <w:num w:numId="49" w16cid:durableId="4474307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Ta3MDKzMDO0tDRS0lEKTi0uzszPAykwrwUABwXoPCwAAAA="/>
  </w:docVars>
  <w:rsids>
    <w:rsidRoot w:val="44BADFBE"/>
    <w:rsid w:val="00010470"/>
    <w:rsid w:val="000111E9"/>
    <w:rsid w:val="0001126A"/>
    <w:rsid w:val="00015CBC"/>
    <w:rsid w:val="00015CBF"/>
    <w:rsid w:val="000336CA"/>
    <w:rsid w:val="000427D6"/>
    <w:rsid w:val="00045EE2"/>
    <w:rsid w:val="00054D12"/>
    <w:rsid w:val="00064040"/>
    <w:rsid w:val="000708E7"/>
    <w:rsid w:val="00073738"/>
    <w:rsid w:val="00073AB4"/>
    <w:rsid w:val="000773E5"/>
    <w:rsid w:val="000817B1"/>
    <w:rsid w:val="000A6860"/>
    <w:rsid w:val="000B2F66"/>
    <w:rsid w:val="000C331C"/>
    <w:rsid w:val="000D5685"/>
    <w:rsid w:val="000E67A6"/>
    <w:rsid w:val="000F794C"/>
    <w:rsid w:val="001065ED"/>
    <w:rsid w:val="00112342"/>
    <w:rsid w:val="00115B62"/>
    <w:rsid w:val="00116A7D"/>
    <w:rsid w:val="0012187C"/>
    <w:rsid w:val="001246C0"/>
    <w:rsid w:val="00125322"/>
    <w:rsid w:val="001260AD"/>
    <w:rsid w:val="00133D59"/>
    <w:rsid w:val="001504A9"/>
    <w:rsid w:val="00152C4C"/>
    <w:rsid w:val="00164C02"/>
    <w:rsid w:val="00166E9D"/>
    <w:rsid w:val="00173E87"/>
    <w:rsid w:val="00183FBD"/>
    <w:rsid w:val="00184B04"/>
    <w:rsid w:val="00185499"/>
    <w:rsid w:val="00192CF0"/>
    <w:rsid w:val="001A1368"/>
    <w:rsid w:val="001B4A91"/>
    <w:rsid w:val="001B4B43"/>
    <w:rsid w:val="001B6342"/>
    <w:rsid w:val="001B7801"/>
    <w:rsid w:val="001C2564"/>
    <w:rsid w:val="001D1E7D"/>
    <w:rsid w:val="001D64B3"/>
    <w:rsid w:val="001D7316"/>
    <w:rsid w:val="001D7E82"/>
    <w:rsid w:val="001E4053"/>
    <w:rsid w:val="001E40AB"/>
    <w:rsid w:val="00210FEA"/>
    <w:rsid w:val="00211236"/>
    <w:rsid w:val="002258E6"/>
    <w:rsid w:val="00240DF3"/>
    <w:rsid w:val="00252278"/>
    <w:rsid w:val="0026630E"/>
    <w:rsid w:val="002823C2"/>
    <w:rsid w:val="00296A83"/>
    <w:rsid w:val="002B5954"/>
    <w:rsid w:val="002B5B28"/>
    <w:rsid w:val="002C55FB"/>
    <w:rsid w:val="002C7262"/>
    <w:rsid w:val="002D27E3"/>
    <w:rsid w:val="002E2008"/>
    <w:rsid w:val="002E5145"/>
    <w:rsid w:val="0030158A"/>
    <w:rsid w:val="0032204C"/>
    <w:rsid w:val="00330244"/>
    <w:rsid w:val="00347CF0"/>
    <w:rsid w:val="003607C3"/>
    <w:rsid w:val="00375B20"/>
    <w:rsid w:val="00376BCD"/>
    <w:rsid w:val="003811DE"/>
    <w:rsid w:val="00393E6C"/>
    <w:rsid w:val="003C484D"/>
    <w:rsid w:val="003D3AF1"/>
    <w:rsid w:val="003D3F06"/>
    <w:rsid w:val="003E58D0"/>
    <w:rsid w:val="003E768E"/>
    <w:rsid w:val="0041534E"/>
    <w:rsid w:val="00425577"/>
    <w:rsid w:val="00430747"/>
    <w:rsid w:val="00436751"/>
    <w:rsid w:val="00452595"/>
    <w:rsid w:val="00454F88"/>
    <w:rsid w:val="00456837"/>
    <w:rsid w:val="00460DA2"/>
    <w:rsid w:val="004639B8"/>
    <w:rsid w:val="004744EB"/>
    <w:rsid w:val="004A2C70"/>
    <w:rsid w:val="004B6CF2"/>
    <w:rsid w:val="004C193E"/>
    <w:rsid w:val="004C3CF9"/>
    <w:rsid w:val="004C713F"/>
    <w:rsid w:val="004E4C55"/>
    <w:rsid w:val="005100A7"/>
    <w:rsid w:val="00522969"/>
    <w:rsid w:val="00551E84"/>
    <w:rsid w:val="00563820"/>
    <w:rsid w:val="0059083C"/>
    <w:rsid w:val="00594EE9"/>
    <w:rsid w:val="005B11E4"/>
    <w:rsid w:val="005B490A"/>
    <w:rsid w:val="00602C23"/>
    <w:rsid w:val="006068A0"/>
    <w:rsid w:val="0062142F"/>
    <w:rsid w:val="006233D5"/>
    <w:rsid w:val="006502A8"/>
    <w:rsid w:val="00663154"/>
    <w:rsid w:val="0067335A"/>
    <w:rsid w:val="006855BC"/>
    <w:rsid w:val="0068692B"/>
    <w:rsid w:val="006B55A3"/>
    <w:rsid w:val="006B7CEB"/>
    <w:rsid w:val="006C3971"/>
    <w:rsid w:val="006C3E14"/>
    <w:rsid w:val="006C3F22"/>
    <w:rsid w:val="006E3748"/>
    <w:rsid w:val="006F54CC"/>
    <w:rsid w:val="00703BE0"/>
    <w:rsid w:val="00710423"/>
    <w:rsid w:val="00711910"/>
    <w:rsid w:val="00723218"/>
    <w:rsid w:val="00731377"/>
    <w:rsid w:val="00735734"/>
    <w:rsid w:val="00750DAF"/>
    <w:rsid w:val="007578B5"/>
    <w:rsid w:val="00776BC6"/>
    <w:rsid w:val="0078354B"/>
    <w:rsid w:val="00787794"/>
    <w:rsid w:val="007B2884"/>
    <w:rsid w:val="007B5661"/>
    <w:rsid w:val="007B7CD0"/>
    <w:rsid w:val="007C7A16"/>
    <w:rsid w:val="007CE2E9"/>
    <w:rsid w:val="007D6F15"/>
    <w:rsid w:val="007E7EE0"/>
    <w:rsid w:val="007F2108"/>
    <w:rsid w:val="007F490D"/>
    <w:rsid w:val="008069DF"/>
    <w:rsid w:val="0081149E"/>
    <w:rsid w:val="00811E22"/>
    <w:rsid w:val="00815585"/>
    <w:rsid w:val="00826365"/>
    <w:rsid w:val="00830ED0"/>
    <w:rsid w:val="00836300"/>
    <w:rsid w:val="00836AD4"/>
    <w:rsid w:val="008400E3"/>
    <w:rsid w:val="00860E8B"/>
    <w:rsid w:val="00861B42"/>
    <w:rsid w:val="00866A81"/>
    <w:rsid w:val="00872E36"/>
    <w:rsid w:val="00887A35"/>
    <w:rsid w:val="00897874"/>
    <w:rsid w:val="008A58B4"/>
    <w:rsid w:val="008C0BE0"/>
    <w:rsid w:val="008D5872"/>
    <w:rsid w:val="008E1CD9"/>
    <w:rsid w:val="008F6FD4"/>
    <w:rsid w:val="00903124"/>
    <w:rsid w:val="00907B5C"/>
    <w:rsid w:val="00917851"/>
    <w:rsid w:val="00940D55"/>
    <w:rsid w:val="00942AB7"/>
    <w:rsid w:val="00975C3E"/>
    <w:rsid w:val="009C76D1"/>
    <w:rsid w:val="00A27F5A"/>
    <w:rsid w:val="00A33BD0"/>
    <w:rsid w:val="00A37332"/>
    <w:rsid w:val="00A52F9B"/>
    <w:rsid w:val="00A611A6"/>
    <w:rsid w:val="00A74DDC"/>
    <w:rsid w:val="00A779C2"/>
    <w:rsid w:val="00A86F65"/>
    <w:rsid w:val="00A93D5F"/>
    <w:rsid w:val="00AA21A0"/>
    <w:rsid w:val="00AC695F"/>
    <w:rsid w:val="00AC71E7"/>
    <w:rsid w:val="00AD301D"/>
    <w:rsid w:val="00AF544F"/>
    <w:rsid w:val="00B06825"/>
    <w:rsid w:val="00B10BDC"/>
    <w:rsid w:val="00B114CD"/>
    <w:rsid w:val="00B34408"/>
    <w:rsid w:val="00B36C2A"/>
    <w:rsid w:val="00B4641D"/>
    <w:rsid w:val="00B56FF0"/>
    <w:rsid w:val="00B61FAF"/>
    <w:rsid w:val="00B71A67"/>
    <w:rsid w:val="00B733ED"/>
    <w:rsid w:val="00B7578A"/>
    <w:rsid w:val="00B76330"/>
    <w:rsid w:val="00B81B0D"/>
    <w:rsid w:val="00B94EBA"/>
    <w:rsid w:val="00BC24C1"/>
    <w:rsid w:val="00BD3D9E"/>
    <w:rsid w:val="00C04794"/>
    <w:rsid w:val="00C14024"/>
    <w:rsid w:val="00C3189C"/>
    <w:rsid w:val="00C34452"/>
    <w:rsid w:val="00C37035"/>
    <w:rsid w:val="00C619D8"/>
    <w:rsid w:val="00C6454D"/>
    <w:rsid w:val="00C87CC3"/>
    <w:rsid w:val="00C9444E"/>
    <w:rsid w:val="00CA0963"/>
    <w:rsid w:val="00CB4720"/>
    <w:rsid w:val="00CC1B0C"/>
    <w:rsid w:val="00CC4A5F"/>
    <w:rsid w:val="00CC735D"/>
    <w:rsid w:val="00CD52F5"/>
    <w:rsid w:val="00CF1D5F"/>
    <w:rsid w:val="00D424EB"/>
    <w:rsid w:val="00D65781"/>
    <w:rsid w:val="00D76482"/>
    <w:rsid w:val="00DA62AF"/>
    <w:rsid w:val="00DA6D64"/>
    <w:rsid w:val="00DD56E4"/>
    <w:rsid w:val="00DE1355"/>
    <w:rsid w:val="00E017E5"/>
    <w:rsid w:val="00E16E11"/>
    <w:rsid w:val="00E1718C"/>
    <w:rsid w:val="00E4119A"/>
    <w:rsid w:val="00E463BE"/>
    <w:rsid w:val="00E5272D"/>
    <w:rsid w:val="00E53204"/>
    <w:rsid w:val="00E657CA"/>
    <w:rsid w:val="00E66376"/>
    <w:rsid w:val="00E81A90"/>
    <w:rsid w:val="00E94CF5"/>
    <w:rsid w:val="00EA7AA7"/>
    <w:rsid w:val="00EC495F"/>
    <w:rsid w:val="00EC5873"/>
    <w:rsid w:val="00ED2A45"/>
    <w:rsid w:val="00EE4EE5"/>
    <w:rsid w:val="00EE64DC"/>
    <w:rsid w:val="00EF35A9"/>
    <w:rsid w:val="00F14BD0"/>
    <w:rsid w:val="00F34D11"/>
    <w:rsid w:val="00F4196A"/>
    <w:rsid w:val="00F456CC"/>
    <w:rsid w:val="00F45A80"/>
    <w:rsid w:val="00F777C1"/>
    <w:rsid w:val="00F8252A"/>
    <w:rsid w:val="00F94C04"/>
    <w:rsid w:val="00FD7176"/>
    <w:rsid w:val="00FE36F8"/>
    <w:rsid w:val="01513876"/>
    <w:rsid w:val="017EDFC4"/>
    <w:rsid w:val="019A6450"/>
    <w:rsid w:val="019D5D15"/>
    <w:rsid w:val="01BB5E47"/>
    <w:rsid w:val="01D7DF25"/>
    <w:rsid w:val="01D7E4E6"/>
    <w:rsid w:val="02042508"/>
    <w:rsid w:val="0215A422"/>
    <w:rsid w:val="0250E210"/>
    <w:rsid w:val="027D21EB"/>
    <w:rsid w:val="02A312D3"/>
    <w:rsid w:val="02ADDE13"/>
    <w:rsid w:val="02C20320"/>
    <w:rsid w:val="02C5E79A"/>
    <w:rsid w:val="03088C3C"/>
    <w:rsid w:val="03285B86"/>
    <w:rsid w:val="035DA5F4"/>
    <w:rsid w:val="03647F97"/>
    <w:rsid w:val="036495A9"/>
    <w:rsid w:val="03A751B2"/>
    <w:rsid w:val="03AAF7F6"/>
    <w:rsid w:val="03B483AB"/>
    <w:rsid w:val="03E60574"/>
    <w:rsid w:val="04041E9C"/>
    <w:rsid w:val="041C873D"/>
    <w:rsid w:val="0422F2DB"/>
    <w:rsid w:val="0454E1F7"/>
    <w:rsid w:val="04E73DAD"/>
    <w:rsid w:val="050550D9"/>
    <w:rsid w:val="05241B38"/>
    <w:rsid w:val="0529A118"/>
    <w:rsid w:val="05341C87"/>
    <w:rsid w:val="054EB5DD"/>
    <w:rsid w:val="057838BD"/>
    <w:rsid w:val="058882D2"/>
    <w:rsid w:val="05971BFB"/>
    <w:rsid w:val="05B4C2AD"/>
    <w:rsid w:val="05CC5678"/>
    <w:rsid w:val="05FD885C"/>
    <w:rsid w:val="06004F00"/>
    <w:rsid w:val="0621D9A2"/>
    <w:rsid w:val="068ECF6A"/>
    <w:rsid w:val="069C366B"/>
    <w:rsid w:val="06BFEB99"/>
    <w:rsid w:val="06CFECE8"/>
    <w:rsid w:val="06D15DE1"/>
    <w:rsid w:val="07FD8E12"/>
    <w:rsid w:val="08517798"/>
    <w:rsid w:val="08671D4F"/>
    <w:rsid w:val="088FF9BB"/>
    <w:rsid w:val="08B47452"/>
    <w:rsid w:val="08EC636F"/>
    <w:rsid w:val="0948A44D"/>
    <w:rsid w:val="095A58AA"/>
    <w:rsid w:val="096C16FC"/>
    <w:rsid w:val="09833606"/>
    <w:rsid w:val="09BE084C"/>
    <w:rsid w:val="09C3889E"/>
    <w:rsid w:val="09CD01B0"/>
    <w:rsid w:val="09F24552"/>
    <w:rsid w:val="0A0B053D"/>
    <w:rsid w:val="0A222700"/>
    <w:rsid w:val="0A5CA030"/>
    <w:rsid w:val="0AA9D2C1"/>
    <w:rsid w:val="0AC54655"/>
    <w:rsid w:val="0AFD384B"/>
    <w:rsid w:val="0B6AA9EF"/>
    <w:rsid w:val="0C01BC09"/>
    <w:rsid w:val="0C065D7F"/>
    <w:rsid w:val="0C4A8A59"/>
    <w:rsid w:val="0C8C45AF"/>
    <w:rsid w:val="0C9F61B9"/>
    <w:rsid w:val="0CC41E46"/>
    <w:rsid w:val="0E20E108"/>
    <w:rsid w:val="0E350D4F"/>
    <w:rsid w:val="0E53A739"/>
    <w:rsid w:val="0E59847B"/>
    <w:rsid w:val="0E619443"/>
    <w:rsid w:val="0E6B0E2D"/>
    <w:rsid w:val="0E7DD745"/>
    <w:rsid w:val="0EA72BAA"/>
    <w:rsid w:val="0EC44483"/>
    <w:rsid w:val="0ED8EA6C"/>
    <w:rsid w:val="0EE45D4C"/>
    <w:rsid w:val="0EF59823"/>
    <w:rsid w:val="0F1AE231"/>
    <w:rsid w:val="0F396022"/>
    <w:rsid w:val="0F427C96"/>
    <w:rsid w:val="0F46D902"/>
    <w:rsid w:val="0FB8A569"/>
    <w:rsid w:val="0FCDE6E7"/>
    <w:rsid w:val="0FE70F44"/>
    <w:rsid w:val="1031DDDA"/>
    <w:rsid w:val="10C893CB"/>
    <w:rsid w:val="10E7947E"/>
    <w:rsid w:val="116A9221"/>
    <w:rsid w:val="11C5132B"/>
    <w:rsid w:val="1206EE66"/>
    <w:rsid w:val="122D38E5"/>
    <w:rsid w:val="12841EC9"/>
    <w:rsid w:val="128E845C"/>
    <w:rsid w:val="128EC760"/>
    <w:rsid w:val="12BDFA89"/>
    <w:rsid w:val="12F2C3D3"/>
    <w:rsid w:val="132556F3"/>
    <w:rsid w:val="13413779"/>
    <w:rsid w:val="13619116"/>
    <w:rsid w:val="136D3B7B"/>
    <w:rsid w:val="13C786A7"/>
    <w:rsid w:val="13F925B5"/>
    <w:rsid w:val="141C88C7"/>
    <w:rsid w:val="142A54BD"/>
    <w:rsid w:val="143FB935"/>
    <w:rsid w:val="14416836"/>
    <w:rsid w:val="1446927A"/>
    <w:rsid w:val="148C168C"/>
    <w:rsid w:val="148D8203"/>
    <w:rsid w:val="1490228C"/>
    <w:rsid w:val="14A94AE9"/>
    <w:rsid w:val="14BE6A68"/>
    <w:rsid w:val="14FD6177"/>
    <w:rsid w:val="15539531"/>
    <w:rsid w:val="155C7929"/>
    <w:rsid w:val="155CEC21"/>
    <w:rsid w:val="1561D721"/>
    <w:rsid w:val="15A2972E"/>
    <w:rsid w:val="15C6251E"/>
    <w:rsid w:val="15EA67C8"/>
    <w:rsid w:val="162A6A57"/>
    <w:rsid w:val="162BF2ED"/>
    <w:rsid w:val="163171A7"/>
    <w:rsid w:val="1660DFCF"/>
    <w:rsid w:val="16835B4D"/>
    <w:rsid w:val="16E170B8"/>
    <w:rsid w:val="16F64607"/>
    <w:rsid w:val="16F8BC82"/>
    <w:rsid w:val="17079EC1"/>
    <w:rsid w:val="1730EADB"/>
    <w:rsid w:val="1737D54F"/>
    <w:rsid w:val="1752DE5A"/>
    <w:rsid w:val="17623883"/>
    <w:rsid w:val="17863829"/>
    <w:rsid w:val="17C212A2"/>
    <w:rsid w:val="17C7C34E"/>
    <w:rsid w:val="17E66A65"/>
    <w:rsid w:val="17F60B2A"/>
    <w:rsid w:val="1823C762"/>
    <w:rsid w:val="185A105B"/>
    <w:rsid w:val="18A0AEC9"/>
    <w:rsid w:val="18C2BB49"/>
    <w:rsid w:val="18FE08E4"/>
    <w:rsid w:val="192D3C0D"/>
    <w:rsid w:val="1938948F"/>
    <w:rsid w:val="195F87AF"/>
    <w:rsid w:val="196B8135"/>
    <w:rsid w:val="19A9EAE9"/>
    <w:rsid w:val="19E4817C"/>
    <w:rsid w:val="1A17DE86"/>
    <w:rsid w:val="1A384ACA"/>
    <w:rsid w:val="1A492B92"/>
    <w:rsid w:val="1A7A59B2"/>
    <w:rsid w:val="1A8FDCD3"/>
    <w:rsid w:val="1AF9B364"/>
    <w:rsid w:val="1AFB5810"/>
    <w:rsid w:val="1B48136A"/>
    <w:rsid w:val="1B6D25BA"/>
    <w:rsid w:val="1B749081"/>
    <w:rsid w:val="1B7B866C"/>
    <w:rsid w:val="1C45C9E2"/>
    <w:rsid w:val="1C620FEA"/>
    <w:rsid w:val="1C6C274A"/>
    <w:rsid w:val="1C89F99A"/>
    <w:rsid w:val="1CAC5D2D"/>
    <w:rsid w:val="1CB713C0"/>
    <w:rsid w:val="1CD5E828"/>
    <w:rsid w:val="1CF73885"/>
    <w:rsid w:val="1D1C223E"/>
    <w:rsid w:val="1D307FD9"/>
    <w:rsid w:val="1D41AF43"/>
    <w:rsid w:val="1D457EB9"/>
    <w:rsid w:val="1D5EB0B5"/>
    <w:rsid w:val="1D97CE07"/>
    <w:rsid w:val="1DC4BD85"/>
    <w:rsid w:val="1DEAFB78"/>
    <w:rsid w:val="1E0E7CB3"/>
    <w:rsid w:val="1E3704D2"/>
    <w:rsid w:val="1EAC149D"/>
    <w:rsid w:val="1EB7F29F"/>
    <w:rsid w:val="1F0BBBED"/>
    <w:rsid w:val="1F5E5BFF"/>
    <w:rsid w:val="1FCEC933"/>
    <w:rsid w:val="1FDAC2B9"/>
    <w:rsid w:val="2053C300"/>
    <w:rsid w:val="208DB0D3"/>
    <w:rsid w:val="20F489F8"/>
    <w:rsid w:val="20FC5E47"/>
    <w:rsid w:val="2106C2E1"/>
    <w:rsid w:val="211DEC0D"/>
    <w:rsid w:val="213D56B0"/>
    <w:rsid w:val="21539F0D"/>
    <w:rsid w:val="21E3D205"/>
    <w:rsid w:val="221AD10F"/>
    <w:rsid w:val="2233C007"/>
    <w:rsid w:val="22789633"/>
    <w:rsid w:val="2281B844"/>
    <w:rsid w:val="22BD0C9F"/>
    <w:rsid w:val="22BDF0E7"/>
    <w:rsid w:val="22E30A83"/>
    <w:rsid w:val="23060F04"/>
    <w:rsid w:val="231E0871"/>
    <w:rsid w:val="2369B762"/>
    <w:rsid w:val="237F2B80"/>
    <w:rsid w:val="239D2C72"/>
    <w:rsid w:val="23AD9C07"/>
    <w:rsid w:val="23C48248"/>
    <w:rsid w:val="23C7E146"/>
    <w:rsid w:val="23EA0D6E"/>
    <w:rsid w:val="2407BF2E"/>
    <w:rsid w:val="2450F82D"/>
    <w:rsid w:val="2455A8F2"/>
    <w:rsid w:val="248C1667"/>
    <w:rsid w:val="24DF38A4"/>
    <w:rsid w:val="24DFDB8E"/>
    <w:rsid w:val="250587C3"/>
    <w:rsid w:val="2551DA59"/>
    <w:rsid w:val="256FFE08"/>
    <w:rsid w:val="2574205C"/>
    <w:rsid w:val="25865FBF"/>
    <w:rsid w:val="259F8803"/>
    <w:rsid w:val="25E6C64D"/>
    <w:rsid w:val="262799FA"/>
    <w:rsid w:val="26B1D12D"/>
    <w:rsid w:val="26E53CC9"/>
    <w:rsid w:val="2730A952"/>
    <w:rsid w:val="278D49B4"/>
    <w:rsid w:val="27AB9ED3"/>
    <w:rsid w:val="287DB32B"/>
    <w:rsid w:val="288D4459"/>
    <w:rsid w:val="28CC79B3"/>
    <w:rsid w:val="28EB47DF"/>
    <w:rsid w:val="2906A2B4"/>
    <w:rsid w:val="29D7D23C"/>
    <w:rsid w:val="29DD8C6D"/>
    <w:rsid w:val="29DDA913"/>
    <w:rsid w:val="2A16E93E"/>
    <w:rsid w:val="2A65878D"/>
    <w:rsid w:val="2AA4CF7F"/>
    <w:rsid w:val="2AE4A014"/>
    <w:rsid w:val="2AF0881F"/>
    <w:rsid w:val="2B3551CB"/>
    <w:rsid w:val="2B8AB44B"/>
    <w:rsid w:val="2C0EC987"/>
    <w:rsid w:val="2C183756"/>
    <w:rsid w:val="2CA6446F"/>
    <w:rsid w:val="2CD1222C"/>
    <w:rsid w:val="2D1B774A"/>
    <w:rsid w:val="2D266806"/>
    <w:rsid w:val="2D3E30CC"/>
    <w:rsid w:val="2D9CEC13"/>
    <w:rsid w:val="2DBEB902"/>
    <w:rsid w:val="2DD5F8F8"/>
    <w:rsid w:val="2E1CB6C4"/>
    <w:rsid w:val="2E310AC9"/>
    <w:rsid w:val="2E3A5F6D"/>
    <w:rsid w:val="2E4F6F15"/>
    <w:rsid w:val="2E5A94DC"/>
    <w:rsid w:val="2EA9100A"/>
    <w:rsid w:val="2EB98827"/>
    <w:rsid w:val="2F1437C7"/>
    <w:rsid w:val="2F893629"/>
    <w:rsid w:val="2FDFABAC"/>
    <w:rsid w:val="2FFC7A4D"/>
    <w:rsid w:val="302790A4"/>
    <w:rsid w:val="30433698"/>
    <w:rsid w:val="30935E10"/>
    <w:rsid w:val="30BF8793"/>
    <w:rsid w:val="30F0C008"/>
    <w:rsid w:val="30F9FCA8"/>
    <w:rsid w:val="314B9C47"/>
    <w:rsid w:val="3151D154"/>
    <w:rsid w:val="318CB6E4"/>
    <w:rsid w:val="31D60835"/>
    <w:rsid w:val="32422F97"/>
    <w:rsid w:val="3296577D"/>
    <w:rsid w:val="32DDD7EB"/>
    <w:rsid w:val="332BA838"/>
    <w:rsid w:val="334D436C"/>
    <w:rsid w:val="337CAFEF"/>
    <w:rsid w:val="33827CF0"/>
    <w:rsid w:val="33DE0510"/>
    <w:rsid w:val="33E218F0"/>
    <w:rsid w:val="340350E6"/>
    <w:rsid w:val="340F5E49"/>
    <w:rsid w:val="3419DB6C"/>
    <w:rsid w:val="34ED85AF"/>
    <w:rsid w:val="34FEF68B"/>
    <w:rsid w:val="3511A5EB"/>
    <w:rsid w:val="35203F14"/>
    <w:rsid w:val="352A87EE"/>
    <w:rsid w:val="35557991"/>
    <w:rsid w:val="35A26C29"/>
    <w:rsid w:val="35B5ABCD"/>
    <w:rsid w:val="35CF6487"/>
    <w:rsid w:val="36490EB2"/>
    <w:rsid w:val="364C14CC"/>
    <w:rsid w:val="36591001"/>
    <w:rsid w:val="3698E768"/>
    <w:rsid w:val="36F4470A"/>
    <w:rsid w:val="372EC917"/>
    <w:rsid w:val="3737BF56"/>
    <w:rsid w:val="374297C1"/>
    <w:rsid w:val="37A80188"/>
    <w:rsid w:val="37F4E062"/>
    <w:rsid w:val="38093B8D"/>
    <w:rsid w:val="3817E881"/>
    <w:rsid w:val="383C8866"/>
    <w:rsid w:val="385F1E3B"/>
    <w:rsid w:val="386985E8"/>
    <w:rsid w:val="3895E889"/>
    <w:rsid w:val="38984DD6"/>
    <w:rsid w:val="38E8293E"/>
    <w:rsid w:val="38EBC9E4"/>
    <w:rsid w:val="38EE847C"/>
    <w:rsid w:val="39615BF5"/>
    <w:rsid w:val="39647D84"/>
    <w:rsid w:val="3967B783"/>
    <w:rsid w:val="3990B0C3"/>
    <w:rsid w:val="39994E07"/>
    <w:rsid w:val="39E567BD"/>
    <w:rsid w:val="3A19D875"/>
    <w:rsid w:val="3A2D98ED"/>
    <w:rsid w:val="3A63EDFB"/>
    <w:rsid w:val="3AA2CE2D"/>
    <w:rsid w:val="3AD66978"/>
    <w:rsid w:val="3ADB1A8C"/>
    <w:rsid w:val="3B15C6DA"/>
    <w:rsid w:val="3B3F2CF4"/>
    <w:rsid w:val="3BCFEE98"/>
    <w:rsid w:val="3C639AEF"/>
    <w:rsid w:val="3C6E0BAA"/>
    <w:rsid w:val="3CB09082"/>
    <w:rsid w:val="3D1A1BBB"/>
    <w:rsid w:val="3D1BE707"/>
    <w:rsid w:val="3D443652"/>
    <w:rsid w:val="3D69F48D"/>
    <w:rsid w:val="3D91E00F"/>
    <w:rsid w:val="3D939810"/>
    <w:rsid w:val="3D9E0A9B"/>
    <w:rsid w:val="3DA45D14"/>
    <w:rsid w:val="3DBD8571"/>
    <w:rsid w:val="3E360524"/>
    <w:rsid w:val="3F68DCB3"/>
    <w:rsid w:val="3F789AB3"/>
    <w:rsid w:val="3FB77A34"/>
    <w:rsid w:val="3FFDC05E"/>
    <w:rsid w:val="40A257A4"/>
    <w:rsid w:val="40B5D016"/>
    <w:rsid w:val="40C0C592"/>
    <w:rsid w:val="412DCB33"/>
    <w:rsid w:val="413D8C51"/>
    <w:rsid w:val="41472FFA"/>
    <w:rsid w:val="4166E851"/>
    <w:rsid w:val="4224EA5A"/>
    <w:rsid w:val="427AEE47"/>
    <w:rsid w:val="429551AF"/>
    <w:rsid w:val="42971318"/>
    <w:rsid w:val="42AE7A0C"/>
    <w:rsid w:val="42F3DD9F"/>
    <w:rsid w:val="4319CAB2"/>
    <w:rsid w:val="43356120"/>
    <w:rsid w:val="43815A52"/>
    <w:rsid w:val="439A4F79"/>
    <w:rsid w:val="439C0AAA"/>
    <w:rsid w:val="43A6144A"/>
    <w:rsid w:val="43C0BABB"/>
    <w:rsid w:val="43FC1148"/>
    <w:rsid w:val="44139E98"/>
    <w:rsid w:val="441D1DEE"/>
    <w:rsid w:val="442FD29E"/>
    <w:rsid w:val="4432E379"/>
    <w:rsid w:val="44BADFBE"/>
    <w:rsid w:val="44C3837A"/>
    <w:rsid w:val="44C7B241"/>
    <w:rsid w:val="450D0898"/>
    <w:rsid w:val="452BBA47"/>
    <w:rsid w:val="4535BBB3"/>
    <w:rsid w:val="453662DE"/>
    <w:rsid w:val="454F4837"/>
    <w:rsid w:val="455D9867"/>
    <w:rsid w:val="457EBE64"/>
    <w:rsid w:val="457F2FDB"/>
    <w:rsid w:val="45E398EC"/>
    <w:rsid w:val="460C69ED"/>
    <w:rsid w:val="461006EE"/>
    <w:rsid w:val="46157BC9"/>
    <w:rsid w:val="4621ADC3"/>
    <w:rsid w:val="466D01E2"/>
    <w:rsid w:val="46AD2C0D"/>
    <w:rsid w:val="46D1F03B"/>
    <w:rsid w:val="46D2333F"/>
    <w:rsid w:val="46F65CC9"/>
    <w:rsid w:val="46F968C8"/>
    <w:rsid w:val="47B32E89"/>
    <w:rsid w:val="47FB30AF"/>
    <w:rsid w:val="482ED4C1"/>
    <w:rsid w:val="48423A8E"/>
    <w:rsid w:val="48953929"/>
    <w:rsid w:val="48D1F594"/>
    <w:rsid w:val="48ECB6C8"/>
    <w:rsid w:val="48F23582"/>
    <w:rsid w:val="490DB542"/>
    <w:rsid w:val="49489E36"/>
    <w:rsid w:val="49A4A2A4"/>
    <w:rsid w:val="49EC8DA9"/>
    <w:rsid w:val="49FF2B6A"/>
    <w:rsid w:val="4A18FFEC"/>
    <w:rsid w:val="4A5CD283"/>
    <w:rsid w:val="4A6DD074"/>
    <w:rsid w:val="4A8E05E3"/>
    <w:rsid w:val="4AC71EE9"/>
    <w:rsid w:val="4ACB62E0"/>
    <w:rsid w:val="4B19E364"/>
    <w:rsid w:val="4B358896"/>
    <w:rsid w:val="4B5D4341"/>
    <w:rsid w:val="4B8D6D4D"/>
    <w:rsid w:val="4BC9A408"/>
    <w:rsid w:val="4BCA8821"/>
    <w:rsid w:val="4C1C64AB"/>
    <w:rsid w:val="4C1DB9AF"/>
    <w:rsid w:val="4C1EB07D"/>
    <w:rsid w:val="4C34A97A"/>
    <w:rsid w:val="4C43B7BB"/>
    <w:rsid w:val="4C673341"/>
    <w:rsid w:val="4CB0ADE0"/>
    <w:rsid w:val="4CC0ACF8"/>
    <w:rsid w:val="4D8FBD1A"/>
    <w:rsid w:val="4DA57136"/>
    <w:rsid w:val="4DAD5EBC"/>
    <w:rsid w:val="4DB8350C"/>
    <w:rsid w:val="4E00AA6F"/>
    <w:rsid w:val="4E014F61"/>
    <w:rsid w:val="4E0E226B"/>
    <w:rsid w:val="4E1E6770"/>
    <w:rsid w:val="4E27ED5B"/>
    <w:rsid w:val="4E3A1FB1"/>
    <w:rsid w:val="4E5C7D59"/>
    <w:rsid w:val="4E75A5B6"/>
    <w:rsid w:val="4E8EC8FB"/>
    <w:rsid w:val="4F0760EE"/>
    <w:rsid w:val="4F54056D"/>
    <w:rsid w:val="4FBB39B9"/>
    <w:rsid w:val="4FD1286C"/>
    <w:rsid w:val="50CCEC74"/>
    <w:rsid w:val="50E54FA8"/>
    <w:rsid w:val="50F221A0"/>
    <w:rsid w:val="50FEFE84"/>
    <w:rsid w:val="5130C3B1"/>
    <w:rsid w:val="51D9965B"/>
    <w:rsid w:val="52722306"/>
    <w:rsid w:val="527E2521"/>
    <w:rsid w:val="52875E09"/>
    <w:rsid w:val="52A8B88D"/>
    <w:rsid w:val="52C7BEF6"/>
    <w:rsid w:val="52CA1172"/>
    <w:rsid w:val="532ED117"/>
    <w:rsid w:val="53688C97"/>
    <w:rsid w:val="538B6552"/>
    <w:rsid w:val="53A3F9C5"/>
    <w:rsid w:val="53B9D539"/>
    <w:rsid w:val="53DECC0B"/>
    <w:rsid w:val="53E733EB"/>
    <w:rsid w:val="540A47F8"/>
    <w:rsid w:val="5418501A"/>
    <w:rsid w:val="541E2E98"/>
    <w:rsid w:val="5429C262"/>
    <w:rsid w:val="5431AFE8"/>
    <w:rsid w:val="545BC93E"/>
    <w:rsid w:val="547CE3E9"/>
    <w:rsid w:val="548EAADC"/>
    <w:rsid w:val="54A3E75B"/>
    <w:rsid w:val="54AE157F"/>
    <w:rsid w:val="54AF5F4B"/>
    <w:rsid w:val="5504D3AD"/>
    <w:rsid w:val="552DD539"/>
    <w:rsid w:val="55A2D3D6"/>
    <w:rsid w:val="55A3A20D"/>
    <w:rsid w:val="55BC23CD"/>
    <w:rsid w:val="5606AA20"/>
    <w:rsid w:val="560C071E"/>
    <w:rsid w:val="560DF8E1"/>
    <w:rsid w:val="5644C7F0"/>
    <w:rsid w:val="567DBE3F"/>
    <w:rsid w:val="56905443"/>
    <w:rsid w:val="56C92F44"/>
    <w:rsid w:val="57131351"/>
    <w:rsid w:val="57410CF2"/>
    <w:rsid w:val="575DDDCA"/>
    <w:rsid w:val="576950AA"/>
    <w:rsid w:val="57BBFA9D"/>
    <w:rsid w:val="57C64B9E"/>
    <w:rsid w:val="583C746F"/>
    <w:rsid w:val="58559CCC"/>
    <w:rsid w:val="589D8C35"/>
    <w:rsid w:val="58C3E23A"/>
    <w:rsid w:val="58C4755E"/>
    <w:rsid w:val="58E45E1A"/>
    <w:rsid w:val="5957D72D"/>
    <w:rsid w:val="59621BFF"/>
    <w:rsid w:val="596DC994"/>
    <w:rsid w:val="59C2B3F4"/>
    <w:rsid w:val="59F16D2D"/>
    <w:rsid w:val="59FA12EC"/>
    <w:rsid w:val="5A27A24D"/>
    <w:rsid w:val="5A35991B"/>
    <w:rsid w:val="5A67B046"/>
    <w:rsid w:val="5A948071"/>
    <w:rsid w:val="5AE16A04"/>
    <w:rsid w:val="5AEFE9CA"/>
    <w:rsid w:val="5AFA9261"/>
    <w:rsid w:val="5B099486"/>
    <w:rsid w:val="5B117B62"/>
    <w:rsid w:val="5B1350BC"/>
    <w:rsid w:val="5B37BA64"/>
    <w:rsid w:val="5B97ECA0"/>
    <w:rsid w:val="5C7D3A65"/>
    <w:rsid w:val="5CD679A2"/>
    <w:rsid w:val="5CD6A13A"/>
    <w:rsid w:val="5CFA54B6"/>
    <w:rsid w:val="5D138792"/>
    <w:rsid w:val="5D1E2A5B"/>
    <w:rsid w:val="5D205639"/>
    <w:rsid w:val="5D290DEF"/>
    <w:rsid w:val="5DA1757F"/>
    <w:rsid w:val="5DE519A0"/>
    <w:rsid w:val="5E0E038E"/>
    <w:rsid w:val="5E3BB9D9"/>
    <w:rsid w:val="5E93B1EE"/>
    <w:rsid w:val="5EABB5F3"/>
    <w:rsid w:val="5EC4DE50"/>
    <w:rsid w:val="5EE1EB13"/>
    <w:rsid w:val="5EFAEC72"/>
    <w:rsid w:val="5F74628F"/>
    <w:rsid w:val="5FDA6F5F"/>
    <w:rsid w:val="5FF8843E"/>
    <w:rsid w:val="600B2B87"/>
    <w:rsid w:val="6012698F"/>
    <w:rsid w:val="603B7BD5"/>
    <w:rsid w:val="603FC50A"/>
    <w:rsid w:val="6096BCD3"/>
    <w:rsid w:val="60A57D67"/>
    <w:rsid w:val="60A8BAC0"/>
    <w:rsid w:val="60B14919"/>
    <w:rsid w:val="60E1FAEB"/>
    <w:rsid w:val="60EA2557"/>
    <w:rsid w:val="612A577E"/>
    <w:rsid w:val="6140799F"/>
    <w:rsid w:val="6150AB88"/>
    <w:rsid w:val="61CFE637"/>
    <w:rsid w:val="61FAA2C7"/>
    <w:rsid w:val="6237A363"/>
    <w:rsid w:val="6242B16B"/>
    <w:rsid w:val="625D96D8"/>
    <w:rsid w:val="6272C22B"/>
    <w:rsid w:val="627DCB4C"/>
    <w:rsid w:val="62A415CB"/>
    <w:rsid w:val="63047BEA"/>
    <w:rsid w:val="63984F73"/>
    <w:rsid w:val="63C4CB25"/>
    <w:rsid w:val="63F983DF"/>
    <w:rsid w:val="643390CF"/>
    <w:rsid w:val="64884C4A"/>
    <w:rsid w:val="648EB709"/>
    <w:rsid w:val="649039D0"/>
    <w:rsid w:val="64A4E0C1"/>
    <w:rsid w:val="64B0A092"/>
    <w:rsid w:val="64DA8FC0"/>
    <w:rsid w:val="64DE9CAA"/>
    <w:rsid w:val="64FDA05D"/>
    <w:rsid w:val="650938A7"/>
    <w:rsid w:val="655088C8"/>
    <w:rsid w:val="657C2BE3"/>
    <w:rsid w:val="6587ED3F"/>
    <w:rsid w:val="65B56C0E"/>
    <w:rsid w:val="663D610B"/>
    <w:rsid w:val="66594222"/>
    <w:rsid w:val="665B0591"/>
    <w:rsid w:val="670442CA"/>
    <w:rsid w:val="6717FC44"/>
    <w:rsid w:val="674FEFC1"/>
    <w:rsid w:val="6764DB1E"/>
    <w:rsid w:val="677F7474"/>
    <w:rsid w:val="6790AF4B"/>
    <w:rsid w:val="67C7DA92"/>
    <w:rsid w:val="67D1A299"/>
    <w:rsid w:val="67D7E2DA"/>
    <w:rsid w:val="682170EF"/>
    <w:rsid w:val="683A9434"/>
    <w:rsid w:val="68468DBA"/>
    <w:rsid w:val="6853BC91"/>
    <w:rsid w:val="686BC096"/>
    <w:rsid w:val="688ED86D"/>
    <w:rsid w:val="6900AB7F"/>
    <w:rsid w:val="696AE958"/>
    <w:rsid w:val="69873436"/>
    <w:rsid w:val="6989EB14"/>
    <w:rsid w:val="69D370DD"/>
    <w:rsid w:val="69D5C6A2"/>
    <w:rsid w:val="69DC7F9D"/>
    <w:rsid w:val="69E75985"/>
    <w:rsid w:val="69EF8CF2"/>
    <w:rsid w:val="6A13B7E3"/>
    <w:rsid w:val="6A4F9D06"/>
    <w:rsid w:val="6AC8500D"/>
    <w:rsid w:val="6AE184AF"/>
    <w:rsid w:val="6B922681"/>
    <w:rsid w:val="6BB3F49D"/>
    <w:rsid w:val="6BD4BC14"/>
    <w:rsid w:val="6C032DF2"/>
    <w:rsid w:val="6C3894C5"/>
    <w:rsid w:val="6C3F5E0C"/>
    <w:rsid w:val="6C5483C6"/>
    <w:rsid w:val="6CBFD886"/>
    <w:rsid w:val="6D187085"/>
    <w:rsid w:val="6D67D51D"/>
    <w:rsid w:val="6DA4C7D4"/>
    <w:rsid w:val="6DB2556D"/>
    <w:rsid w:val="6DBD6258"/>
    <w:rsid w:val="6DFFF0CF"/>
    <w:rsid w:val="6E033685"/>
    <w:rsid w:val="6E0D0952"/>
    <w:rsid w:val="6E3B9A6B"/>
    <w:rsid w:val="6EAFF0C0"/>
    <w:rsid w:val="6EC16308"/>
    <w:rsid w:val="6F643BDA"/>
    <w:rsid w:val="6F86E377"/>
    <w:rsid w:val="6F9BC130"/>
    <w:rsid w:val="6FE889A0"/>
    <w:rsid w:val="6FF381C8"/>
    <w:rsid w:val="70127215"/>
    <w:rsid w:val="7043748F"/>
    <w:rsid w:val="707EB5D3"/>
    <w:rsid w:val="710B474B"/>
    <w:rsid w:val="71650F7E"/>
    <w:rsid w:val="716E79D4"/>
    <w:rsid w:val="71733B2D"/>
    <w:rsid w:val="71BAC505"/>
    <w:rsid w:val="71DF44F0"/>
    <w:rsid w:val="71F903CA"/>
    <w:rsid w:val="720E8945"/>
    <w:rsid w:val="72379D25"/>
    <w:rsid w:val="723B5278"/>
    <w:rsid w:val="7249576E"/>
    <w:rsid w:val="725AAEEB"/>
    <w:rsid w:val="725F109A"/>
    <w:rsid w:val="727A0F00"/>
    <w:rsid w:val="7290D37B"/>
    <w:rsid w:val="729BDC9C"/>
    <w:rsid w:val="72D41515"/>
    <w:rsid w:val="72FCA04B"/>
    <w:rsid w:val="733DEDB9"/>
    <w:rsid w:val="73BC0692"/>
    <w:rsid w:val="73E527CF"/>
    <w:rsid w:val="74140958"/>
    <w:rsid w:val="742478ED"/>
    <w:rsid w:val="745F95AB"/>
    <w:rsid w:val="746FE576"/>
    <w:rsid w:val="7503EB07"/>
    <w:rsid w:val="7511AADC"/>
    <w:rsid w:val="751F69B5"/>
    <w:rsid w:val="755011CB"/>
    <w:rsid w:val="758114D6"/>
    <w:rsid w:val="7596B15C"/>
    <w:rsid w:val="765AEC56"/>
    <w:rsid w:val="76655E96"/>
    <w:rsid w:val="766CEA43"/>
    <w:rsid w:val="76C0580A"/>
    <w:rsid w:val="76C0E123"/>
    <w:rsid w:val="76CC74ED"/>
    <w:rsid w:val="770B0E48"/>
    <w:rsid w:val="773281BD"/>
    <w:rsid w:val="7765215E"/>
    <w:rsid w:val="776C0345"/>
    <w:rsid w:val="778F7219"/>
    <w:rsid w:val="77F5FD62"/>
    <w:rsid w:val="77F6E3B5"/>
    <w:rsid w:val="785CB184"/>
    <w:rsid w:val="7868454E"/>
    <w:rsid w:val="78B80387"/>
    <w:rsid w:val="78BD022E"/>
    <w:rsid w:val="78E94229"/>
    <w:rsid w:val="793C1723"/>
    <w:rsid w:val="79489A28"/>
    <w:rsid w:val="7959BC6F"/>
    <w:rsid w:val="795C7EF6"/>
    <w:rsid w:val="79863FFE"/>
    <w:rsid w:val="7987B629"/>
    <w:rsid w:val="79F881E5"/>
    <w:rsid w:val="7A006F6B"/>
    <w:rsid w:val="7A321D4D"/>
    <w:rsid w:val="7A56ADFA"/>
    <w:rsid w:val="7A59F4DC"/>
    <w:rsid w:val="7A5AFB93"/>
    <w:rsid w:val="7A65A42A"/>
    <w:rsid w:val="7A9B90EA"/>
    <w:rsid w:val="7AD263FD"/>
    <w:rsid w:val="7AE80FBD"/>
    <w:rsid w:val="7B0C5375"/>
    <w:rsid w:val="7B5DFAA4"/>
    <w:rsid w:val="7B9C3FCC"/>
    <w:rsid w:val="7BB90E6D"/>
    <w:rsid w:val="7C01748B"/>
    <w:rsid w:val="7C36C540"/>
    <w:rsid w:val="7C62F356"/>
    <w:rsid w:val="7C6786DD"/>
    <w:rsid w:val="7C6E345E"/>
    <w:rsid w:val="7CA034A8"/>
    <w:rsid w:val="7CB26EA3"/>
    <w:rsid w:val="7D427B82"/>
    <w:rsid w:val="7D49CDF8"/>
    <w:rsid w:val="7D54DECE"/>
    <w:rsid w:val="7D5D8F65"/>
    <w:rsid w:val="7DB8C6B8"/>
    <w:rsid w:val="7DD5FFAD"/>
    <w:rsid w:val="7DFEC3B7"/>
    <w:rsid w:val="7E001AFC"/>
    <w:rsid w:val="7E09070B"/>
    <w:rsid w:val="7E4CD5DE"/>
    <w:rsid w:val="7E994CFA"/>
    <w:rsid w:val="7EC64BFB"/>
    <w:rsid w:val="7ED3E08E"/>
    <w:rsid w:val="7ED786D2"/>
    <w:rsid w:val="7EDCCF50"/>
    <w:rsid w:val="7EDD2886"/>
    <w:rsid w:val="7F27DA76"/>
    <w:rsid w:val="7F62F3E5"/>
    <w:rsid w:val="7F763D50"/>
    <w:rsid w:val="7F8E46D7"/>
    <w:rsid w:val="7FB2981D"/>
    <w:rsid w:val="7FB3F8FC"/>
    <w:rsid w:val="7FCBC07A"/>
    <w:rsid w:val="7FF80930"/>
    <w:rsid w:val="7FF83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ADFBE"/>
  <w15:chartTrackingRefBased/>
  <w15:docId w15:val="{00023801-E3C1-4C09-A97D-B523582C5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40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C331C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uiPriority w:val="1"/>
    <w:rsid w:val="52C7BEF6"/>
  </w:style>
  <w:style w:type="character" w:customStyle="1" w:styleId="eop">
    <w:name w:val="eop"/>
    <w:basedOn w:val="DefaultParagraphFont"/>
    <w:uiPriority w:val="1"/>
    <w:rsid w:val="52C7BEF6"/>
  </w:style>
  <w:style w:type="character" w:customStyle="1" w:styleId="Heading2Char">
    <w:name w:val="Heading 2 Char"/>
    <w:basedOn w:val="DefaultParagraphFont"/>
    <w:link w:val="Heading2"/>
    <w:uiPriority w:val="9"/>
    <w:rsid w:val="000640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93D5F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29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296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22969"/>
    <w:rPr>
      <w:sz w:val="16"/>
      <w:szCs w:val="16"/>
    </w:rPr>
  </w:style>
  <w:style w:type="paragraph" w:styleId="Revision">
    <w:name w:val="Revision"/>
    <w:hidden/>
    <w:uiPriority w:val="99"/>
    <w:semiHidden/>
    <w:rsid w:val="00522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ustainabletechnologies.ca/about-step/" TargetMode="External"/><Relationship Id="rId18" Type="http://schemas.openxmlformats.org/officeDocument/2006/relationships/hyperlink" Target="https://guides.co/g/corporate-energy-managers-community-of-practice/190352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youtu.be/NPtmSMScWME" TargetMode="External"/><Relationship Id="rId17" Type="http://schemas.openxmlformats.org/officeDocument/2006/relationships/hyperlink" Target="https://cleanairpartnership.org/cac/meetings-search/municipal-corporate-energy-managers-workshop/" TargetMode="Externa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cleanairpartnership.org/cac/meetings-search/municipal-corporate-energy-managers-workshop/" TargetMode="External"/><Relationship Id="rId20" Type="http://schemas.openxmlformats.org/officeDocument/2006/relationships/hyperlink" Target="https://docs.google.com/spreadsheets/d/126fTPRb9Erz53cbeOzrarFT2azAGlkRUumOO1MjZuj0/ed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leanairpartnership.org/cac/wp-content/uploads/2022/10/2022_Municipal-energy-managers-event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youtu.be/Na6ugIGJLpQ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cleanairpartnership.org/wp-content/uploads/2021/01/CASC-CDM-Guide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leanairpartnership.org/cac/wp-content/uploads/2022/10/Enbridge-Presentation-MCEMN-Workshop-2022.10.06.pdf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9156F17FBB44BBFA2D4C48AD6384A" ma:contentTypeVersion="18" ma:contentTypeDescription="Create a new document." ma:contentTypeScope="" ma:versionID="46f072389d375166adde8cc1bd95d700">
  <xsd:schema xmlns:xsd="http://www.w3.org/2001/XMLSchema" xmlns:xs="http://www.w3.org/2001/XMLSchema" xmlns:p="http://schemas.microsoft.com/office/2006/metadata/properties" xmlns:ns1="http://schemas.microsoft.com/sharepoint/v3" xmlns:ns2="a33cab90-1205-46c8-a54c-d56aed847e76" xmlns:ns3="5e0d61a6-545c-4585-9d8f-7da575e4c5d0" targetNamespace="http://schemas.microsoft.com/office/2006/metadata/properties" ma:root="true" ma:fieldsID="4848b45c4a9abc9cb9986442fd0b9177" ns1:_="" ns2:_="" ns3:_="">
    <xsd:import namespace="http://schemas.microsoft.com/sharepoint/v3"/>
    <xsd:import namespace="a33cab90-1205-46c8-a54c-d56aed847e76"/>
    <xsd:import namespace="5e0d61a6-545c-4585-9d8f-7da575e4c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3cab90-1205-46c8-a54c-d56aed847e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9360adf-5c50-464c-8765-4db33330f2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d61a6-545c-4585-9d8f-7da575e4c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29ee9f94-ed55-4ea5-aaab-c360ff52ca45}" ma:internalName="TaxCatchAll" ma:showField="CatchAllData" ma:web="5e0d61a6-545c-4585-9d8f-7da575e4c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a33cab90-1205-46c8-a54c-d56aed847e76">
      <Terms xmlns="http://schemas.microsoft.com/office/infopath/2007/PartnerControls"/>
    </lcf76f155ced4ddcb4097134ff3c332f>
    <TaxCatchAll xmlns="5e0d61a6-545c-4585-9d8f-7da575e4c5d0" xsi:nil="true"/>
    <SharedWithUsers xmlns="5e0d61a6-545c-4585-9d8f-7da575e4c5d0">
      <UserInfo>
        <DisplayName>Desislava Stefanova</DisplayName>
        <AccountId>20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D39355-FE71-4D2D-9E25-F4CBBAA39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33cab90-1205-46c8-a54c-d56aed847e76"/>
    <ds:schemaRef ds:uri="5e0d61a6-545c-4585-9d8f-7da575e4c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8AEFBD-8895-4BC3-9A41-82B717DDF0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C76BC3-9ABB-42C7-BB25-366EA878174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33cab90-1205-46c8-a54c-d56aed847e76"/>
    <ds:schemaRef ds:uri="5e0d61a6-545c-4585-9d8f-7da575e4c5d0"/>
  </ds:schemaRefs>
</ds:datastoreItem>
</file>

<file path=customXml/itemProps4.xml><?xml version="1.0" encoding="utf-8"?>
<ds:datastoreItem xmlns:ds="http://schemas.openxmlformats.org/officeDocument/2006/customXml" ds:itemID="{8CC69FEA-FE38-4716-A845-1C9809BC86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785</Words>
  <Characters>4478</Characters>
  <Application>Microsoft Office Word</Application>
  <DocSecurity>4</DocSecurity>
  <Lines>37</Lines>
  <Paragraphs>10</Paragraphs>
  <ScaleCrop>false</ScaleCrop>
  <Company/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rest</dc:creator>
  <cp:keywords/>
  <dc:description/>
  <cp:lastModifiedBy>Desislava Stefanova</cp:lastModifiedBy>
  <cp:revision>216</cp:revision>
  <dcterms:created xsi:type="dcterms:W3CDTF">2022-10-08T04:49:00Z</dcterms:created>
  <dcterms:modified xsi:type="dcterms:W3CDTF">2022-11-02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0f7934fc0daea71ad0a85661e965cff4b6b3e8d0df2d40155a50e8504d1bcf</vt:lpwstr>
  </property>
  <property fmtid="{D5CDD505-2E9C-101B-9397-08002B2CF9AE}" pid="3" name="ContentTypeId">
    <vt:lpwstr>0x0101006909156F17FBB44BBFA2D4C48AD6384A</vt:lpwstr>
  </property>
  <property fmtid="{D5CDD505-2E9C-101B-9397-08002B2CF9AE}" pid="4" name="MediaServiceImageTags">
    <vt:lpwstr/>
  </property>
</Properties>
</file>